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28145" w14:textId="7A0DC6CF" w:rsidR="009263C7" w:rsidRPr="008912A4" w:rsidRDefault="00710AAF" w:rsidP="00B51FEF">
      <w:pPr>
        <w:pStyle w:val="Heading1"/>
      </w:pPr>
      <w:r w:rsidRPr="008912A4">
        <w:t>Course</w:t>
      </w:r>
      <w:r w:rsidR="003C66FA" w:rsidRPr="008912A4">
        <w:t>-</w:t>
      </w:r>
      <w:r w:rsidRPr="008912A4">
        <w:t>Based Student Research</w:t>
      </w:r>
      <w:r w:rsidR="006441E0" w:rsidRPr="008912A4">
        <w:t xml:space="preserve"> Involving Humans</w:t>
      </w:r>
      <w:r w:rsidRPr="008912A4">
        <w:t xml:space="preserve"> Ethics Application</w:t>
      </w:r>
    </w:p>
    <w:p w14:paraId="6DE5081E" w14:textId="77777777" w:rsidR="00963777" w:rsidRDefault="00963777" w:rsidP="00963777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24907F1F" w14:textId="6A26CF21" w:rsidR="001D5BF0" w:rsidRDefault="001D5BF0" w:rsidP="00963777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General Instructions</w:t>
      </w:r>
      <w:r w:rsidR="00963777">
        <w:rPr>
          <w:rFonts w:cstheme="minorHAnsi"/>
          <w:b/>
          <w:bCs/>
          <w:sz w:val="20"/>
          <w:szCs w:val="20"/>
        </w:rPr>
        <w:t>:</w:t>
      </w:r>
    </w:p>
    <w:p w14:paraId="0172E10A" w14:textId="71B6814B" w:rsidR="001D5BF0" w:rsidRPr="00E242C9" w:rsidRDefault="002E37E7" w:rsidP="00963777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 w:rsidRPr="00E242C9">
        <w:rPr>
          <w:rFonts w:cstheme="minorHAnsi"/>
          <w:sz w:val="20"/>
          <w:szCs w:val="20"/>
        </w:rPr>
        <w:t>Please type your answers</w:t>
      </w:r>
      <w:r w:rsidR="007F7C92">
        <w:rPr>
          <w:rFonts w:cstheme="minorHAnsi"/>
          <w:sz w:val="20"/>
          <w:szCs w:val="20"/>
        </w:rPr>
        <w:t>.</w:t>
      </w:r>
    </w:p>
    <w:p w14:paraId="7C608C9B" w14:textId="5DBA6AC2" w:rsidR="002E37E7" w:rsidRDefault="002E37E7" w:rsidP="00963777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 w:rsidRPr="00E242C9">
        <w:rPr>
          <w:rFonts w:cstheme="minorHAnsi"/>
          <w:sz w:val="20"/>
          <w:szCs w:val="20"/>
        </w:rPr>
        <w:t>Answer all questions</w:t>
      </w:r>
      <w:r w:rsidR="00E242C9" w:rsidRPr="00E242C9">
        <w:rPr>
          <w:rFonts w:cstheme="minorHAnsi"/>
          <w:sz w:val="20"/>
          <w:szCs w:val="20"/>
        </w:rPr>
        <w:t xml:space="preserve"> (</w:t>
      </w:r>
      <w:r w:rsidR="006441E0">
        <w:rPr>
          <w:rFonts w:cstheme="minorHAnsi"/>
          <w:sz w:val="20"/>
          <w:szCs w:val="20"/>
        </w:rPr>
        <w:t>enter</w:t>
      </w:r>
      <w:r w:rsidR="00E242C9" w:rsidRPr="00E242C9">
        <w:rPr>
          <w:rFonts w:cstheme="minorHAnsi"/>
          <w:sz w:val="20"/>
          <w:szCs w:val="20"/>
        </w:rPr>
        <w:t xml:space="preserve"> n/a whe</w:t>
      </w:r>
      <w:r w:rsidR="006441E0">
        <w:rPr>
          <w:rFonts w:cstheme="minorHAnsi"/>
          <w:sz w:val="20"/>
          <w:szCs w:val="20"/>
        </w:rPr>
        <w:t xml:space="preserve">n </w:t>
      </w:r>
      <w:r w:rsidR="00AD18A7">
        <w:rPr>
          <w:rFonts w:cstheme="minorHAnsi"/>
          <w:sz w:val="20"/>
          <w:szCs w:val="20"/>
        </w:rPr>
        <w:t>not</w:t>
      </w:r>
      <w:r w:rsidR="00E242C9" w:rsidRPr="00E242C9">
        <w:rPr>
          <w:rFonts w:cstheme="minorHAnsi"/>
          <w:sz w:val="20"/>
          <w:szCs w:val="20"/>
        </w:rPr>
        <w:t xml:space="preserve"> applicable)</w:t>
      </w:r>
      <w:r w:rsidR="007F7C92">
        <w:rPr>
          <w:rFonts w:cstheme="minorHAnsi"/>
          <w:sz w:val="20"/>
          <w:szCs w:val="20"/>
        </w:rPr>
        <w:t>.</w:t>
      </w:r>
    </w:p>
    <w:p w14:paraId="71B23999" w14:textId="5A182B6F" w:rsidR="00F0314D" w:rsidRPr="00397B3A" w:rsidRDefault="00F0314D" w:rsidP="00963777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You </w:t>
      </w:r>
      <w:r w:rsidR="00FF3AA4">
        <w:rPr>
          <w:rFonts w:cstheme="minorHAnsi"/>
          <w:sz w:val="20"/>
          <w:szCs w:val="20"/>
        </w:rPr>
        <w:t>must</w:t>
      </w:r>
      <w:r>
        <w:rPr>
          <w:rFonts w:cstheme="minorHAnsi"/>
          <w:sz w:val="20"/>
          <w:szCs w:val="20"/>
        </w:rPr>
        <w:t xml:space="preserve"> not recruit participants</w:t>
      </w:r>
      <w:r w:rsidR="00FF3AA4">
        <w:rPr>
          <w:rFonts w:cstheme="minorHAnsi"/>
          <w:sz w:val="20"/>
          <w:szCs w:val="20"/>
        </w:rPr>
        <w:t xml:space="preserve"> or </w:t>
      </w:r>
      <w:r w:rsidR="00683ED6">
        <w:rPr>
          <w:rFonts w:cstheme="minorHAnsi"/>
          <w:sz w:val="20"/>
          <w:szCs w:val="20"/>
        </w:rPr>
        <w:t>begin</w:t>
      </w:r>
      <w:r w:rsidR="00110186">
        <w:rPr>
          <w:rFonts w:cstheme="minorHAnsi"/>
          <w:sz w:val="20"/>
          <w:szCs w:val="20"/>
        </w:rPr>
        <w:t xml:space="preserve"> any</w:t>
      </w:r>
      <w:r w:rsidR="00683ED6">
        <w:rPr>
          <w:rFonts w:cstheme="minorHAnsi"/>
          <w:sz w:val="20"/>
          <w:szCs w:val="20"/>
        </w:rPr>
        <w:t xml:space="preserve"> r</w:t>
      </w:r>
      <w:r w:rsidR="00FF3AA4">
        <w:rPr>
          <w:rFonts w:cstheme="minorHAnsi"/>
          <w:sz w:val="20"/>
          <w:szCs w:val="20"/>
        </w:rPr>
        <w:t>esearc</w:t>
      </w:r>
      <w:r w:rsidR="00683ED6">
        <w:rPr>
          <w:rFonts w:cstheme="minorHAnsi"/>
          <w:sz w:val="20"/>
          <w:szCs w:val="20"/>
        </w:rPr>
        <w:t>h</w:t>
      </w:r>
      <w:r>
        <w:rPr>
          <w:rFonts w:cstheme="minorHAnsi"/>
          <w:sz w:val="20"/>
          <w:szCs w:val="20"/>
        </w:rPr>
        <w:t xml:space="preserve"> until your application </w:t>
      </w:r>
      <w:r w:rsidR="00963777">
        <w:rPr>
          <w:rFonts w:cstheme="minorHAnsi"/>
          <w:sz w:val="20"/>
          <w:szCs w:val="20"/>
        </w:rPr>
        <w:t>has been approved</w:t>
      </w:r>
      <w:r w:rsidR="007F7C92">
        <w:rPr>
          <w:rFonts w:cstheme="minorHAnsi"/>
          <w:sz w:val="20"/>
          <w:szCs w:val="20"/>
        </w:rPr>
        <w:t>.</w:t>
      </w:r>
    </w:p>
    <w:p w14:paraId="5E49530A" w14:textId="48ACFAB5" w:rsidR="00190CE8" w:rsidRDefault="00190CE8" w:rsidP="00963777">
      <w:pPr>
        <w:spacing w:after="0" w:line="240" w:lineRule="auto"/>
        <w:rPr>
          <w:rFonts w:cstheme="minorHAnsi"/>
          <w:sz w:val="20"/>
          <w:szCs w:val="20"/>
        </w:rPr>
      </w:pPr>
    </w:p>
    <w:p w14:paraId="1503ED50" w14:textId="745BB5B5" w:rsidR="00AD377E" w:rsidRPr="00AD377E" w:rsidRDefault="00AD377E" w:rsidP="00963777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AD377E">
        <w:rPr>
          <w:rFonts w:cstheme="minorHAnsi"/>
          <w:b/>
          <w:bCs/>
          <w:sz w:val="20"/>
          <w:szCs w:val="20"/>
        </w:rPr>
        <w:t xml:space="preserve">FOIP </w:t>
      </w:r>
      <w:r>
        <w:rPr>
          <w:rFonts w:cstheme="minorHAnsi"/>
          <w:b/>
          <w:bCs/>
          <w:sz w:val="20"/>
          <w:szCs w:val="20"/>
        </w:rPr>
        <w:t>N</w:t>
      </w:r>
      <w:r w:rsidRPr="00AD377E">
        <w:rPr>
          <w:rFonts w:cstheme="minorHAnsi"/>
          <w:b/>
          <w:bCs/>
          <w:sz w:val="20"/>
          <w:szCs w:val="20"/>
        </w:rPr>
        <w:t>otification:</w:t>
      </w:r>
    </w:p>
    <w:p w14:paraId="2B748FBB" w14:textId="20A6BDD7" w:rsidR="00AD377E" w:rsidRPr="00AD377E" w:rsidRDefault="00AD377E" w:rsidP="00963777">
      <w:pPr>
        <w:spacing w:after="0" w:line="240" w:lineRule="auto"/>
        <w:rPr>
          <w:rFonts w:cstheme="minorHAnsi"/>
          <w:sz w:val="20"/>
          <w:szCs w:val="20"/>
        </w:rPr>
      </w:pPr>
      <w:r w:rsidRPr="00AD377E">
        <w:rPr>
          <w:rFonts w:cstheme="minorHAnsi"/>
          <w:sz w:val="20"/>
          <w:szCs w:val="20"/>
        </w:rPr>
        <w:t xml:space="preserve">The personal information requested on this form is collected and protected under the authority of the </w:t>
      </w:r>
      <w:hyperlink r:id="rId7" w:history="1">
        <w:r w:rsidRPr="008D5E9A">
          <w:rPr>
            <w:rStyle w:val="Hyperlink"/>
            <w:rFonts w:cstheme="minorHAnsi"/>
            <w:sz w:val="20"/>
            <w:szCs w:val="20"/>
          </w:rPr>
          <w:t xml:space="preserve">Alberta </w:t>
        </w:r>
        <w:r w:rsidR="008F791B" w:rsidRPr="008D5E9A">
          <w:rPr>
            <w:rStyle w:val="Hyperlink"/>
            <w:rFonts w:cstheme="minorHAnsi"/>
            <w:sz w:val="20"/>
            <w:szCs w:val="20"/>
          </w:rPr>
          <w:t>F</w:t>
        </w:r>
        <w:r w:rsidRPr="008D5E9A">
          <w:rPr>
            <w:rStyle w:val="Hyperlink"/>
            <w:rFonts w:cstheme="minorHAnsi"/>
            <w:sz w:val="20"/>
            <w:szCs w:val="20"/>
          </w:rPr>
          <w:t>reedom o</w:t>
        </w:r>
        <w:r w:rsidR="008F791B" w:rsidRPr="008D5E9A">
          <w:rPr>
            <w:rStyle w:val="Hyperlink"/>
            <w:rFonts w:cstheme="minorHAnsi"/>
            <w:sz w:val="20"/>
            <w:szCs w:val="20"/>
          </w:rPr>
          <w:t>f I</w:t>
        </w:r>
        <w:r w:rsidRPr="008D5E9A">
          <w:rPr>
            <w:rStyle w:val="Hyperlink"/>
            <w:rFonts w:cstheme="minorHAnsi"/>
            <w:sz w:val="20"/>
            <w:szCs w:val="20"/>
          </w:rPr>
          <w:t xml:space="preserve">nformation and </w:t>
        </w:r>
        <w:r w:rsidR="008F791B" w:rsidRPr="008D5E9A">
          <w:rPr>
            <w:rStyle w:val="Hyperlink"/>
            <w:rFonts w:cstheme="minorHAnsi"/>
            <w:sz w:val="20"/>
            <w:szCs w:val="20"/>
          </w:rPr>
          <w:t>P</w:t>
        </w:r>
        <w:r w:rsidRPr="008D5E9A">
          <w:rPr>
            <w:rStyle w:val="Hyperlink"/>
            <w:rFonts w:cstheme="minorHAnsi"/>
            <w:sz w:val="20"/>
            <w:szCs w:val="20"/>
          </w:rPr>
          <w:t xml:space="preserve">rotection of </w:t>
        </w:r>
        <w:r w:rsidR="008F791B" w:rsidRPr="008D5E9A">
          <w:rPr>
            <w:rStyle w:val="Hyperlink"/>
            <w:rFonts w:cstheme="minorHAnsi"/>
            <w:sz w:val="20"/>
            <w:szCs w:val="20"/>
          </w:rPr>
          <w:t>P</w:t>
        </w:r>
        <w:r w:rsidRPr="008D5E9A">
          <w:rPr>
            <w:rStyle w:val="Hyperlink"/>
            <w:rFonts w:cstheme="minorHAnsi"/>
            <w:sz w:val="20"/>
            <w:szCs w:val="20"/>
          </w:rPr>
          <w:t>rivacy</w:t>
        </w:r>
      </w:hyperlink>
      <w:r w:rsidRPr="00AD377E">
        <w:rPr>
          <w:rFonts w:cstheme="minorHAnsi"/>
          <w:sz w:val="20"/>
          <w:szCs w:val="20"/>
        </w:rPr>
        <w:t xml:space="preserve"> (</w:t>
      </w:r>
      <w:r>
        <w:rPr>
          <w:rFonts w:cstheme="minorHAnsi"/>
          <w:sz w:val="20"/>
          <w:szCs w:val="20"/>
        </w:rPr>
        <w:t>FOIP</w:t>
      </w:r>
      <w:r w:rsidRPr="00AD377E">
        <w:rPr>
          <w:rFonts w:cstheme="minorHAnsi"/>
          <w:sz w:val="20"/>
          <w:szCs w:val="20"/>
        </w:rPr>
        <w:t xml:space="preserve">) </w:t>
      </w:r>
      <w:r w:rsidR="003B6369">
        <w:rPr>
          <w:rFonts w:cstheme="minorHAnsi"/>
          <w:sz w:val="20"/>
          <w:szCs w:val="20"/>
        </w:rPr>
        <w:t>A</w:t>
      </w:r>
      <w:r w:rsidR="00963777" w:rsidRPr="00AD377E">
        <w:rPr>
          <w:rFonts w:cstheme="minorHAnsi"/>
          <w:sz w:val="20"/>
          <w:szCs w:val="20"/>
        </w:rPr>
        <w:t>ct</w:t>
      </w:r>
      <w:r w:rsidR="003B6369">
        <w:rPr>
          <w:rFonts w:cstheme="minorHAnsi"/>
          <w:sz w:val="20"/>
          <w:szCs w:val="20"/>
        </w:rPr>
        <w:t>. It</w:t>
      </w:r>
      <w:r w:rsidRPr="00AD377E">
        <w:rPr>
          <w:rFonts w:cstheme="minorHAnsi"/>
          <w:sz w:val="20"/>
          <w:szCs w:val="20"/>
        </w:rPr>
        <w:t xml:space="preserve"> will be used for the purpose of processing your research ethics application and for uses consistent with this purpose. </w:t>
      </w:r>
    </w:p>
    <w:p w14:paraId="32D8CDD2" w14:textId="425CC49C" w:rsidR="001D5BF0" w:rsidRDefault="001D5BF0" w:rsidP="00963777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420CC98C" w14:textId="114DF60F" w:rsidR="00710AAF" w:rsidRPr="0015007D" w:rsidRDefault="00710AAF" w:rsidP="0096377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15007D">
        <w:rPr>
          <w:rFonts w:cstheme="minorHAnsi"/>
          <w:b/>
          <w:bCs/>
          <w:sz w:val="20"/>
          <w:szCs w:val="20"/>
        </w:rPr>
        <w:t>Student name and s number</w:t>
      </w:r>
      <w:r w:rsidR="0015007D" w:rsidRPr="0015007D">
        <w:rPr>
          <w:rFonts w:cstheme="minorHAnsi"/>
          <w:b/>
          <w:bCs/>
          <w:sz w:val="20"/>
          <w:szCs w:val="20"/>
        </w:rPr>
        <w:t>:</w:t>
      </w:r>
    </w:p>
    <w:p w14:paraId="38890BD2" w14:textId="7D43CA17" w:rsidR="00417A80" w:rsidRPr="00165590" w:rsidRDefault="00417A80" w:rsidP="00963777">
      <w:pPr>
        <w:spacing w:after="0" w:line="240" w:lineRule="auto"/>
        <w:rPr>
          <w:rFonts w:cstheme="minorHAnsi"/>
          <w:sz w:val="20"/>
          <w:szCs w:val="20"/>
        </w:rPr>
      </w:pPr>
    </w:p>
    <w:p w14:paraId="06EDF5D2" w14:textId="40798772" w:rsidR="00710AAF" w:rsidRPr="0015007D" w:rsidRDefault="00710AAF" w:rsidP="0096377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15007D">
        <w:rPr>
          <w:rFonts w:cstheme="minorHAnsi"/>
          <w:b/>
          <w:bCs/>
          <w:sz w:val="20"/>
          <w:szCs w:val="20"/>
        </w:rPr>
        <w:t xml:space="preserve">Course </w:t>
      </w:r>
      <w:r w:rsidR="003C66FA" w:rsidRPr="0015007D">
        <w:rPr>
          <w:rFonts w:cstheme="minorHAnsi"/>
          <w:b/>
          <w:bCs/>
          <w:sz w:val="20"/>
          <w:szCs w:val="20"/>
        </w:rPr>
        <w:t xml:space="preserve">code, </w:t>
      </w:r>
      <w:r w:rsidRPr="0015007D">
        <w:rPr>
          <w:rFonts w:cstheme="minorHAnsi"/>
          <w:b/>
          <w:bCs/>
          <w:sz w:val="20"/>
          <w:szCs w:val="20"/>
        </w:rPr>
        <w:t>name, section, and semester</w:t>
      </w:r>
      <w:r w:rsidR="0015007D">
        <w:rPr>
          <w:rFonts w:cstheme="minorHAnsi"/>
          <w:b/>
          <w:bCs/>
          <w:sz w:val="20"/>
          <w:szCs w:val="20"/>
        </w:rPr>
        <w:t>:</w:t>
      </w:r>
    </w:p>
    <w:p w14:paraId="64671E3C" w14:textId="7CAF158F" w:rsidR="00417A80" w:rsidRPr="00165590" w:rsidRDefault="00417A80" w:rsidP="00963777">
      <w:pPr>
        <w:spacing w:after="0" w:line="240" w:lineRule="auto"/>
        <w:rPr>
          <w:rFonts w:cstheme="minorHAnsi"/>
          <w:sz w:val="20"/>
          <w:szCs w:val="20"/>
        </w:rPr>
      </w:pPr>
    </w:p>
    <w:p w14:paraId="3ADB6022" w14:textId="2DC3C9DA" w:rsidR="00710AAF" w:rsidRPr="0015007D" w:rsidRDefault="003513CB" w:rsidP="00710AAF">
      <w:pPr>
        <w:pStyle w:val="ListParagraph"/>
        <w:numPr>
          <w:ilvl w:val="0"/>
          <w:numId w:val="1"/>
        </w:numPr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 xml:space="preserve">Course </w:t>
      </w:r>
      <w:r w:rsidR="00710AAF" w:rsidRPr="0015007D">
        <w:rPr>
          <w:rFonts w:cstheme="minorHAnsi"/>
          <w:b/>
          <w:bCs/>
          <w:sz w:val="20"/>
          <w:szCs w:val="20"/>
        </w:rPr>
        <w:t>Instructor/s name/s</w:t>
      </w:r>
      <w:r w:rsidR="0015007D">
        <w:rPr>
          <w:rFonts w:cstheme="minorHAnsi"/>
          <w:b/>
          <w:bCs/>
          <w:sz w:val="20"/>
          <w:szCs w:val="20"/>
        </w:rPr>
        <w:t>:</w:t>
      </w:r>
    </w:p>
    <w:p w14:paraId="42B9D62E" w14:textId="1F12F162" w:rsidR="00A36880" w:rsidRPr="00165590" w:rsidRDefault="00A36880" w:rsidP="00A36880">
      <w:pPr>
        <w:pStyle w:val="ListParagraph"/>
        <w:rPr>
          <w:rFonts w:cstheme="minorHAnsi"/>
          <w:sz w:val="20"/>
          <w:szCs w:val="20"/>
        </w:rPr>
      </w:pPr>
    </w:p>
    <w:p w14:paraId="779ACA66" w14:textId="452B9000" w:rsidR="00A36880" w:rsidRPr="0019699E" w:rsidRDefault="0019699E" w:rsidP="0019699E">
      <w:pPr>
        <w:pStyle w:val="ListParagraph"/>
        <w:numPr>
          <w:ilvl w:val="0"/>
          <w:numId w:val="1"/>
        </w:numPr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 xml:space="preserve">Please answer the following questions to determine whether your research is </w:t>
      </w:r>
      <w:r w:rsidRPr="0019699E">
        <w:rPr>
          <w:rFonts w:cstheme="minorHAnsi"/>
          <w:b/>
          <w:bCs/>
          <w:sz w:val="20"/>
          <w:szCs w:val="20"/>
        </w:rPr>
        <w:t>appropriate for course based</w:t>
      </w:r>
      <w:r>
        <w:rPr>
          <w:rFonts w:cstheme="minorHAnsi"/>
          <w:b/>
          <w:bCs/>
          <w:sz w:val="20"/>
          <w:szCs w:val="20"/>
        </w:rPr>
        <w:t>.</w:t>
      </w:r>
      <w:r w:rsidRPr="0019699E">
        <w:rPr>
          <w:rFonts w:cstheme="minorHAnsi"/>
          <w:b/>
          <w:bCs/>
          <w:sz w:val="20"/>
          <w:szCs w:val="20"/>
        </w:rPr>
        <w:t xml:space="preserve"> </w:t>
      </w:r>
      <w:r w:rsidRPr="00735AFA">
        <w:rPr>
          <w:rFonts w:cstheme="minorHAnsi"/>
          <w:b/>
          <w:bCs/>
          <w:i/>
          <w:iCs/>
          <w:sz w:val="20"/>
          <w:szCs w:val="20"/>
          <w:u w:val="single"/>
        </w:rPr>
        <w:t>NOTE:</w:t>
      </w:r>
      <w:r w:rsidRPr="00735AFA">
        <w:rPr>
          <w:rFonts w:cstheme="minorHAnsi"/>
          <w:b/>
          <w:bCs/>
          <w:i/>
          <w:iCs/>
          <w:sz w:val="20"/>
          <w:szCs w:val="20"/>
        </w:rPr>
        <w:t xml:space="preserve"> Checkmarks in the YES column may mean your proposal requires revision to ensure it meets the criteria for course-based research.</w:t>
      </w:r>
    </w:p>
    <w:tbl>
      <w:tblPr>
        <w:tblStyle w:val="TableGrid"/>
        <w:tblW w:w="9762" w:type="dxa"/>
        <w:tblInd w:w="-5" w:type="dxa"/>
        <w:tblLook w:val="04A0" w:firstRow="1" w:lastRow="0" w:firstColumn="1" w:lastColumn="0" w:noHBand="0" w:noVBand="1"/>
      </w:tblPr>
      <w:tblGrid>
        <w:gridCol w:w="8364"/>
        <w:gridCol w:w="708"/>
        <w:gridCol w:w="690"/>
      </w:tblGrid>
      <w:tr w:rsidR="0027502C" w:rsidRPr="00165590" w14:paraId="3F4F7235" w14:textId="77777777" w:rsidTr="00CA7C97">
        <w:trPr>
          <w:trHeight w:val="281"/>
        </w:trPr>
        <w:tc>
          <w:tcPr>
            <w:tcW w:w="8364" w:type="dxa"/>
          </w:tcPr>
          <w:p w14:paraId="65F81C29" w14:textId="77777777" w:rsidR="0027502C" w:rsidRPr="00165590" w:rsidRDefault="0027502C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</w:tcPr>
          <w:p w14:paraId="7A5D3E36" w14:textId="1DAC5BB2" w:rsidR="0027502C" w:rsidRPr="00165590" w:rsidRDefault="0027502C" w:rsidP="0027502C">
            <w:pPr>
              <w:pStyle w:val="ListParagraph"/>
              <w:ind w:left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165590">
              <w:rPr>
                <w:rFonts w:cstheme="minorHAnsi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690" w:type="dxa"/>
          </w:tcPr>
          <w:p w14:paraId="66289E58" w14:textId="4316B33F" w:rsidR="0027502C" w:rsidRPr="00165590" w:rsidRDefault="0027502C" w:rsidP="0027502C">
            <w:pPr>
              <w:pStyle w:val="ListParagraph"/>
              <w:ind w:left="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165590">
              <w:rPr>
                <w:rFonts w:cstheme="minorHAnsi"/>
                <w:b/>
                <w:bCs/>
                <w:sz w:val="20"/>
                <w:szCs w:val="20"/>
              </w:rPr>
              <w:t>NO</w:t>
            </w:r>
          </w:p>
        </w:tc>
      </w:tr>
      <w:tr w:rsidR="00AE2168" w:rsidRPr="00165590" w14:paraId="003ABC22" w14:textId="77777777" w:rsidTr="00CA7C97">
        <w:trPr>
          <w:trHeight w:val="549"/>
        </w:trPr>
        <w:tc>
          <w:tcPr>
            <w:tcW w:w="8364" w:type="dxa"/>
          </w:tcPr>
          <w:p w14:paraId="4E6BEF04" w14:textId="4FA38689" w:rsidR="00AE2168" w:rsidRPr="00165590" w:rsidRDefault="00627078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ill</w:t>
            </w:r>
            <w:r w:rsidR="00483DDB">
              <w:rPr>
                <w:rFonts w:cstheme="minorHAnsi"/>
                <w:sz w:val="20"/>
                <w:szCs w:val="20"/>
              </w:rPr>
              <w:t xml:space="preserve"> </w:t>
            </w:r>
            <w:r w:rsidR="006A3F3F" w:rsidRPr="00165590">
              <w:rPr>
                <w:rFonts w:cstheme="minorHAnsi"/>
                <w:sz w:val="20"/>
                <w:szCs w:val="20"/>
              </w:rPr>
              <w:t xml:space="preserve">the proposed research </w:t>
            </w:r>
            <w:r w:rsidR="008B2E76" w:rsidRPr="00165590">
              <w:rPr>
                <w:rFonts w:cstheme="minorHAnsi"/>
                <w:sz w:val="20"/>
                <w:szCs w:val="20"/>
              </w:rPr>
              <w:t>cause</w:t>
            </w:r>
            <w:r w:rsidR="00F11A87" w:rsidRPr="00165590">
              <w:rPr>
                <w:rFonts w:cstheme="minorHAnsi"/>
                <w:sz w:val="20"/>
                <w:szCs w:val="20"/>
              </w:rPr>
              <w:t xml:space="preserve"> more than </w:t>
            </w:r>
            <w:r w:rsidR="001A11BD" w:rsidRPr="00165590">
              <w:rPr>
                <w:rFonts w:cstheme="minorHAnsi"/>
                <w:sz w:val="20"/>
                <w:szCs w:val="20"/>
              </w:rPr>
              <w:t>‘minimal risk’</w:t>
            </w:r>
            <w:r w:rsidR="00E845B3" w:rsidRPr="00165590">
              <w:rPr>
                <w:rFonts w:cstheme="minorHAnsi"/>
                <w:sz w:val="20"/>
                <w:szCs w:val="20"/>
              </w:rPr>
              <w:t>*</w:t>
            </w:r>
            <w:r w:rsidR="001A11BD" w:rsidRPr="00165590">
              <w:rPr>
                <w:rFonts w:cstheme="minorHAnsi"/>
                <w:sz w:val="20"/>
                <w:szCs w:val="20"/>
              </w:rPr>
              <w:t xml:space="preserve"> </w:t>
            </w:r>
            <w:r w:rsidR="00F11A87" w:rsidRPr="00165590">
              <w:rPr>
                <w:rFonts w:cstheme="minorHAnsi"/>
                <w:sz w:val="20"/>
                <w:szCs w:val="20"/>
              </w:rPr>
              <w:t>t</w:t>
            </w:r>
            <w:r w:rsidR="008B2E76" w:rsidRPr="00165590">
              <w:rPr>
                <w:rFonts w:cstheme="minorHAnsi"/>
                <w:sz w:val="20"/>
                <w:szCs w:val="20"/>
              </w:rPr>
              <w:t>o the participants?</w:t>
            </w:r>
          </w:p>
        </w:tc>
        <w:tc>
          <w:tcPr>
            <w:tcW w:w="708" w:type="dxa"/>
          </w:tcPr>
          <w:p w14:paraId="1DBD55CE" w14:textId="77777777" w:rsidR="00AE2168" w:rsidRPr="00165590" w:rsidRDefault="00AE2168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90" w:type="dxa"/>
          </w:tcPr>
          <w:p w14:paraId="03918227" w14:textId="77777777" w:rsidR="00AE2168" w:rsidRPr="00165590" w:rsidRDefault="00AE2168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  <w:tr w:rsidR="0027502C" w:rsidRPr="00165590" w14:paraId="63A5CB80" w14:textId="77777777" w:rsidTr="00CA7C97">
        <w:trPr>
          <w:trHeight w:val="281"/>
        </w:trPr>
        <w:tc>
          <w:tcPr>
            <w:tcW w:w="8364" w:type="dxa"/>
          </w:tcPr>
          <w:p w14:paraId="0C315254" w14:textId="3E505A6F" w:rsidR="0027502C" w:rsidRPr="00165590" w:rsidRDefault="00627078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ill</w:t>
            </w:r>
            <w:r w:rsidR="006A3F3F" w:rsidRPr="00165590">
              <w:rPr>
                <w:rFonts w:cstheme="minorHAnsi"/>
                <w:sz w:val="20"/>
                <w:szCs w:val="20"/>
              </w:rPr>
              <w:t xml:space="preserve"> the proposed research </w:t>
            </w:r>
            <w:r w:rsidR="002A4087" w:rsidRPr="00165590">
              <w:rPr>
                <w:rFonts w:cstheme="minorHAnsi"/>
                <w:sz w:val="20"/>
                <w:szCs w:val="20"/>
              </w:rPr>
              <w:t xml:space="preserve">involve </w:t>
            </w:r>
            <w:r w:rsidR="006644EC" w:rsidRPr="00165590">
              <w:rPr>
                <w:rFonts w:cstheme="minorHAnsi"/>
                <w:sz w:val="20"/>
                <w:szCs w:val="20"/>
              </w:rPr>
              <w:t>vulnerable populations</w:t>
            </w:r>
            <w:r w:rsidR="0017227E" w:rsidRPr="00165590">
              <w:rPr>
                <w:rFonts w:cstheme="minorHAnsi"/>
                <w:sz w:val="20"/>
                <w:szCs w:val="20"/>
              </w:rPr>
              <w:t>**</w:t>
            </w:r>
            <w:r w:rsidR="008B2E76" w:rsidRPr="00165590">
              <w:rPr>
                <w:rFonts w:cstheme="minorHAnsi"/>
                <w:sz w:val="20"/>
                <w:szCs w:val="20"/>
              </w:rPr>
              <w:t>?</w:t>
            </w:r>
          </w:p>
          <w:p w14:paraId="65DD25BB" w14:textId="3CA11F0F" w:rsidR="008B2E76" w:rsidRPr="00165590" w:rsidRDefault="008B2E76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</w:tcPr>
          <w:p w14:paraId="6FFD65E6" w14:textId="77777777" w:rsidR="0027502C" w:rsidRPr="00165590" w:rsidRDefault="0027502C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90" w:type="dxa"/>
          </w:tcPr>
          <w:p w14:paraId="673B2921" w14:textId="77777777" w:rsidR="0027502C" w:rsidRPr="00165590" w:rsidRDefault="0027502C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  <w:tr w:rsidR="0027502C" w:rsidRPr="00165590" w14:paraId="40EA7724" w14:textId="77777777" w:rsidTr="00CA7C97">
        <w:trPr>
          <w:trHeight w:val="556"/>
        </w:trPr>
        <w:tc>
          <w:tcPr>
            <w:tcW w:w="8364" w:type="dxa"/>
          </w:tcPr>
          <w:p w14:paraId="6A7CD8A5" w14:textId="3B319AC0" w:rsidR="0027502C" w:rsidRPr="00165590" w:rsidRDefault="00627078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Will </w:t>
            </w:r>
            <w:r w:rsidR="002A4087" w:rsidRPr="00165590">
              <w:rPr>
                <w:rFonts w:cstheme="minorHAnsi"/>
                <w:sz w:val="20"/>
                <w:szCs w:val="20"/>
              </w:rPr>
              <w:t xml:space="preserve">the proposed research involve </w:t>
            </w:r>
            <w:r w:rsidR="002343FF" w:rsidRPr="00165590">
              <w:rPr>
                <w:rFonts w:cstheme="minorHAnsi"/>
                <w:sz w:val="20"/>
                <w:szCs w:val="20"/>
              </w:rPr>
              <w:t>First Nation</w:t>
            </w:r>
            <w:r w:rsidR="00952F34">
              <w:rPr>
                <w:rFonts w:cstheme="minorHAnsi"/>
                <w:sz w:val="20"/>
                <w:szCs w:val="20"/>
              </w:rPr>
              <w:t>s</w:t>
            </w:r>
            <w:r w:rsidR="002343FF" w:rsidRPr="00165590">
              <w:rPr>
                <w:rFonts w:cstheme="minorHAnsi"/>
                <w:sz w:val="20"/>
                <w:szCs w:val="20"/>
              </w:rPr>
              <w:t>, Inuit, and Métis people</w:t>
            </w:r>
            <w:r w:rsidR="00B03660" w:rsidRPr="00165590">
              <w:rPr>
                <w:rFonts w:cstheme="minorHAnsi"/>
                <w:sz w:val="20"/>
                <w:szCs w:val="20"/>
              </w:rPr>
              <w:t>?</w:t>
            </w:r>
          </w:p>
        </w:tc>
        <w:tc>
          <w:tcPr>
            <w:tcW w:w="708" w:type="dxa"/>
          </w:tcPr>
          <w:p w14:paraId="52902867" w14:textId="77777777" w:rsidR="0027502C" w:rsidRPr="00165590" w:rsidRDefault="0027502C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90" w:type="dxa"/>
          </w:tcPr>
          <w:p w14:paraId="7F6AD7EC" w14:textId="77777777" w:rsidR="0027502C" w:rsidRPr="00165590" w:rsidRDefault="0027502C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  <w:tr w:rsidR="0027502C" w:rsidRPr="00165590" w14:paraId="70A779CC" w14:textId="77777777" w:rsidTr="00CA7C97">
        <w:trPr>
          <w:trHeight w:val="274"/>
        </w:trPr>
        <w:tc>
          <w:tcPr>
            <w:tcW w:w="8364" w:type="dxa"/>
          </w:tcPr>
          <w:p w14:paraId="2137D5C9" w14:textId="77777777" w:rsidR="008B2E76" w:rsidRDefault="00627078" w:rsidP="00627078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ill</w:t>
            </w:r>
            <w:r w:rsidR="002A4087" w:rsidRPr="00165590">
              <w:rPr>
                <w:rFonts w:cstheme="minorHAnsi"/>
                <w:sz w:val="20"/>
                <w:szCs w:val="20"/>
              </w:rPr>
              <w:t xml:space="preserve"> the proposed research use </w:t>
            </w:r>
            <w:r w:rsidR="00AD03A1" w:rsidRPr="00165590">
              <w:rPr>
                <w:rFonts w:cstheme="minorHAnsi"/>
                <w:sz w:val="20"/>
                <w:szCs w:val="20"/>
              </w:rPr>
              <w:t xml:space="preserve">deception </w:t>
            </w:r>
            <w:r w:rsidR="00E4720A">
              <w:rPr>
                <w:rFonts w:cstheme="minorHAnsi"/>
                <w:sz w:val="20"/>
                <w:szCs w:val="20"/>
              </w:rPr>
              <w:t>(i.e.,</w:t>
            </w:r>
            <w:r w:rsidR="00AD03A1" w:rsidRPr="00165590">
              <w:rPr>
                <w:rFonts w:cstheme="minorHAnsi"/>
                <w:sz w:val="20"/>
                <w:szCs w:val="20"/>
              </w:rPr>
              <w:t xml:space="preserve"> participants</w:t>
            </w:r>
            <w:r w:rsidR="00E4720A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will be</w:t>
            </w:r>
            <w:r w:rsidR="00E4720A">
              <w:rPr>
                <w:rFonts w:cstheme="minorHAnsi"/>
                <w:sz w:val="20"/>
                <w:szCs w:val="20"/>
              </w:rPr>
              <w:t xml:space="preserve"> unaware of the true purpose of the research)?</w:t>
            </w:r>
          </w:p>
          <w:p w14:paraId="7DE96409" w14:textId="3A0D09A5" w:rsidR="00E479A3" w:rsidRPr="00165590" w:rsidRDefault="00E479A3" w:rsidP="00627078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</w:tcPr>
          <w:p w14:paraId="7DAFA3CD" w14:textId="77777777" w:rsidR="0027502C" w:rsidRPr="00165590" w:rsidRDefault="0027502C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90" w:type="dxa"/>
          </w:tcPr>
          <w:p w14:paraId="562BFD76" w14:textId="77777777" w:rsidR="0027502C" w:rsidRPr="00165590" w:rsidRDefault="0027502C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  <w:tr w:rsidR="0027502C" w:rsidRPr="00165590" w14:paraId="294FA61A" w14:textId="77777777" w:rsidTr="00CA7C97">
        <w:trPr>
          <w:trHeight w:val="556"/>
        </w:trPr>
        <w:tc>
          <w:tcPr>
            <w:tcW w:w="8364" w:type="dxa"/>
          </w:tcPr>
          <w:p w14:paraId="63F87075" w14:textId="6EC39F16" w:rsidR="0027502C" w:rsidRPr="00165590" w:rsidRDefault="00E479A3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ill</w:t>
            </w:r>
            <w:r w:rsidR="002A4087" w:rsidRPr="00165590">
              <w:rPr>
                <w:rFonts w:cstheme="minorHAnsi"/>
                <w:sz w:val="20"/>
                <w:szCs w:val="20"/>
              </w:rPr>
              <w:t xml:space="preserve"> the proposed research </w:t>
            </w:r>
            <w:r w:rsidR="00430FA7">
              <w:rPr>
                <w:rFonts w:cstheme="minorHAnsi"/>
                <w:sz w:val="20"/>
                <w:szCs w:val="20"/>
              </w:rPr>
              <w:t>directly extend</w:t>
            </w:r>
            <w:r w:rsidR="003930F1" w:rsidRPr="00165590">
              <w:rPr>
                <w:rFonts w:cstheme="minorHAnsi"/>
                <w:sz w:val="20"/>
                <w:szCs w:val="20"/>
              </w:rPr>
              <w:t xml:space="preserve"> the course instructor’s research</w:t>
            </w:r>
            <w:r w:rsidR="00C50AD4" w:rsidRPr="00165590">
              <w:rPr>
                <w:rFonts w:cstheme="minorHAnsi"/>
                <w:sz w:val="20"/>
                <w:szCs w:val="20"/>
              </w:rPr>
              <w:t>?</w:t>
            </w:r>
          </w:p>
        </w:tc>
        <w:tc>
          <w:tcPr>
            <w:tcW w:w="708" w:type="dxa"/>
          </w:tcPr>
          <w:p w14:paraId="4CFF2154" w14:textId="77777777" w:rsidR="0027502C" w:rsidRPr="00165590" w:rsidRDefault="0027502C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90" w:type="dxa"/>
          </w:tcPr>
          <w:p w14:paraId="72AE71C6" w14:textId="77777777" w:rsidR="0027502C" w:rsidRPr="00165590" w:rsidRDefault="0027502C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  <w:tr w:rsidR="0027502C" w:rsidRPr="00165590" w14:paraId="42DDC1EF" w14:textId="77777777" w:rsidTr="00CA7C97">
        <w:trPr>
          <w:trHeight w:val="556"/>
        </w:trPr>
        <w:tc>
          <w:tcPr>
            <w:tcW w:w="8364" w:type="dxa"/>
          </w:tcPr>
          <w:p w14:paraId="3D788FDB" w14:textId="247D6C63" w:rsidR="0069044D" w:rsidRPr="00165590" w:rsidRDefault="00E479A3" w:rsidP="0069044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ill</w:t>
            </w:r>
            <w:r w:rsidR="002A4087" w:rsidRPr="00165590">
              <w:rPr>
                <w:rFonts w:cstheme="minorHAnsi"/>
                <w:sz w:val="20"/>
                <w:szCs w:val="20"/>
              </w:rPr>
              <w:t xml:space="preserve"> the proposed research </w:t>
            </w:r>
            <w:r w:rsidR="0069044D" w:rsidRPr="00165590">
              <w:rPr>
                <w:rFonts w:cstheme="minorHAnsi"/>
                <w:sz w:val="20"/>
                <w:szCs w:val="20"/>
              </w:rPr>
              <w:t>collect biomedical samples</w:t>
            </w:r>
            <w:r w:rsidR="003227B2" w:rsidRPr="00165590">
              <w:rPr>
                <w:rFonts w:cstheme="minorHAnsi"/>
                <w:sz w:val="20"/>
                <w:szCs w:val="20"/>
              </w:rPr>
              <w:t>?</w:t>
            </w:r>
          </w:p>
          <w:p w14:paraId="6FA3FFF2" w14:textId="77777777" w:rsidR="0027502C" w:rsidRPr="00165590" w:rsidRDefault="0027502C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</w:tcPr>
          <w:p w14:paraId="019ED237" w14:textId="77777777" w:rsidR="0027502C" w:rsidRPr="00165590" w:rsidRDefault="0027502C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90" w:type="dxa"/>
          </w:tcPr>
          <w:p w14:paraId="44F33FA7" w14:textId="77777777" w:rsidR="0027502C" w:rsidRPr="00165590" w:rsidRDefault="0027502C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  <w:tr w:rsidR="0027502C" w:rsidRPr="00165590" w14:paraId="3FB47E1B" w14:textId="77777777" w:rsidTr="00CA7C97">
        <w:trPr>
          <w:trHeight w:val="549"/>
        </w:trPr>
        <w:tc>
          <w:tcPr>
            <w:tcW w:w="8364" w:type="dxa"/>
          </w:tcPr>
          <w:p w14:paraId="5065D214" w14:textId="58A604D7" w:rsidR="0027502C" w:rsidRPr="00AA5C66" w:rsidRDefault="00E479A3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ill</w:t>
            </w:r>
            <w:r w:rsidR="00E4720A">
              <w:rPr>
                <w:rFonts w:cstheme="minorHAnsi"/>
                <w:sz w:val="20"/>
                <w:szCs w:val="20"/>
              </w:rPr>
              <w:t xml:space="preserve"> </w:t>
            </w:r>
            <w:r w:rsidR="002A4087" w:rsidRPr="00AA5C66">
              <w:rPr>
                <w:rFonts w:cstheme="minorHAnsi"/>
                <w:sz w:val="20"/>
                <w:szCs w:val="20"/>
              </w:rPr>
              <w:t xml:space="preserve">the proposed research </w:t>
            </w:r>
            <w:r w:rsidR="0018394C" w:rsidRPr="00AA5C66">
              <w:rPr>
                <w:rFonts w:cstheme="minorHAnsi"/>
                <w:sz w:val="20"/>
                <w:szCs w:val="20"/>
              </w:rPr>
              <w:t>involve physically invasive contact with participants</w:t>
            </w:r>
            <w:r w:rsidR="003227B2" w:rsidRPr="00AA5C66">
              <w:rPr>
                <w:rFonts w:cstheme="minorHAnsi"/>
                <w:sz w:val="20"/>
                <w:szCs w:val="20"/>
              </w:rPr>
              <w:t>?</w:t>
            </w:r>
          </w:p>
        </w:tc>
        <w:tc>
          <w:tcPr>
            <w:tcW w:w="708" w:type="dxa"/>
          </w:tcPr>
          <w:p w14:paraId="6D392473" w14:textId="77777777" w:rsidR="0027502C" w:rsidRPr="00165590" w:rsidRDefault="0027502C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90" w:type="dxa"/>
          </w:tcPr>
          <w:p w14:paraId="44385227" w14:textId="77777777" w:rsidR="0027502C" w:rsidRPr="00165590" w:rsidRDefault="0027502C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  <w:tr w:rsidR="003930F1" w:rsidRPr="00165590" w14:paraId="325B9F5B" w14:textId="77777777" w:rsidTr="00CA7C97">
        <w:trPr>
          <w:trHeight w:val="281"/>
        </w:trPr>
        <w:tc>
          <w:tcPr>
            <w:tcW w:w="8364" w:type="dxa"/>
          </w:tcPr>
          <w:p w14:paraId="56E54ACF" w14:textId="7105F725" w:rsidR="003930F1" w:rsidRPr="00AA5C66" w:rsidRDefault="004D1B4F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  <w:r w:rsidRPr="00AA5C66">
              <w:rPr>
                <w:rFonts w:cstheme="minorHAnsi"/>
                <w:sz w:val="20"/>
                <w:szCs w:val="20"/>
              </w:rPr>
              <w:t xml:space="preserve">Will </w:t>
            </w:r>
            <w:r w:rsidR="00A451A2" w:rsidRPr="00AA5C66">
              <w:rPr>
                <w:rFonts w:cstheme="minorHAnsi"/>
                <w:sz w:val="20"/>
                <w:szCs w:val="20"/>
              </w:rPr>
              <w:t xml:space="preserve">you </w:t>
            </w:r>
            <w:r w:rsidR="00483DDB">
              <w:rPr>
                <w:rFonts w:cstheme="minorHAnsi"/>
                <w:sz w:val="20"/>
                <w:szCs w:val="20"/>
              </w:rPr>
              <w:t>col</w:t>
            </w:r>
            <w:r w:rsidR="00A451A2" w:rsidRPr="00AA5C66">
              <w:rPr>
                <w:rFonts w:cstheme="minorHAnsi"/>
                <w:sz w:val="20"/>
                <w:szCs w:val="20"/>
              </w:rPr>
              <w:t xml:space="preserve">lect </w:t>
            </w:r>
            <w:r w:rsidR="008602C8" w:rsidRPr="00AA5C66">
              <w:rPr>
                <w:rFonts w:cstheme="minorHAnsi"/>
                <w:sz w:val="20"/>
                <w:szCs w:val="20"/>
              </w:rPr>
              <w:t>participant</w:t>
            </w:r>
            <w:r w:rsidR="008E6F28" w:rsidRPr="00AA5C66">
              <w:rPr>
                <w:rFonts w:cstheme="minorHAnsi"/>
                <w:sz w:val="20"/>
                <w:szCs w:val="20"/>
              </w:rPr>
              <w:t>s’</w:t>
            </w:r>
            <w:r w:rsidR="00A12105">
              <w:rPr>
                <w:rFonts w:cstheme="minorHAnsi"/>
                <w:sz w:val="20"/>
                <w:szCs w:val="20"/>
              </w:rPr>
              <w:t xml:space="preserve"> personal</w:t>
            </w:r>
            <w:r w:rsidR="008602C8" w:rsidRPr="00AA5C66">
              <w:rPr>
                <w:rFonts w:cstheme="minorHAnsi"/>
                <w:sz w:val="20"/>
                <w:szCs w:val="20"/>
              </w:rPr>
              <w:t xml:space="preserve"> </w:t>
            </w:r>
            <w:r w:rsidR="00182CA4" w:rsidRPr="00AA5C66">
              <w:rPr>
                <w:rFonts w:cstheme="minorHAnsi"/>
                <w:sz w:val="20"/>
                <w:szCs w:val="20"/>
              </w:rPr>
              <w:t xml:space="preserve">identifiers (name, phone #, address, </w:t>
            </w:r>
            <w:r w:rsidR="008602C8" w:rsidRPr="00AA5C66">
              <w:rPr>
                <w:rFonts w:cstheme="minorHAnsi"/>
                <w:sz w:val="20"/>
                <w:szCs w:val="20"/>
              </w:rPr>
              <w:t>etc.)?</w:t>
            </w:r>
            <w:r w:rsidRPr="00AA5C66">
              <w:rPr>
                <w:rFonts w:cstheme="minorHAnsi"/>
                <w:color w:val="FF0000"/>
                <w:sz w:val="20"/>
                <w:szCs w:val="20"/>
              </w:rPr>
              <w:t xml:space="preserve"> </w:t>
            </w:r>
          </w:p>
          <w:p w14:paraId="64BCBCDE" w14:textId="0DECF7A6" w:rsidR="00C50AD4" w:rsidRPr="00AA5C66" w:rsidRDefault="00C50AD4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</w:tcPr>
          <w:p w14:paraId="37A678A6" w14:textId="77777777" w:rsidR="003930F1" w:rsidRPr="00165590" w:rsidRDefault="003930F1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90" w:type="dxa"/>
          </w:tcPr>
          <w:p w14:paraId="086F56A5" w14:textId="77777777" w:rsidR="003930F1" w:rsidRPr="00165590" w:rsidRDefault="003930F1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  <w:tr w:rsidR="003930F1" w:rsidRPr="00165590" w14:paraId="1EDBDBA6" w14:textId="77777777" w:rsidTr="00CA7C97">
        <w:trPr>
          <w:trHeight w:val="274"/>
        </w:trPr>
        <w:tc>
          <w:tcPr>
            <w:tcW w:w="8364" w:type="dxa"/>
          </w:tcPr>
          <w:p w14:paraId="1D037743" w14:textId="291172A6" w:rsidR="003930F1" w:rsidRPr="00AA5C66" w:rsidRDefault="008C6A07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  <w:r w:rsidRPr="00AA5C66">
              <w:rPr>
                <w:rFonts w:cstheme="minorHAnsi"/>
                <w:sz w:val="20"/>
                <w:szCs w:val="20"/>
              </w:rPr>
              <w:t>Will you</w:t>
            </w:r>
            <w:r w:rsidR="000C0DE8" w:rsidRPr="00AA5C66">
              <w:rPr>
                <w:rFonts w:cstheme="minorHAnsi"/>
                <w:sz w:val="20"/>
                <w:szCs w:val="20"/>
              </w:rPr>
              <w:t xml:space="preserve"> </w:t>
            </w:r>
            <w:r w:rsidRPr="00AA5C66">
              <w:rPr>
                <w:rFonts w:cstheme="minorHAnsi"/>
                <w:sz w:val="20"/>
                <w:szCs w:val="20"/>
              </w:rPr>
              <w:t>publish or disseminat</w:t>
            </w:r>
            <w:r w:rsidR="00A12105">
              <w:rPr>
                <w:rFonts w:cstheme="minorHAnsi"/>
                <w:sz w:val="20"/>
                <w:szCs w:val="20"/>
              </w:rPr>
              <w:t>e</w:t>
            </w:r>
            <w:r w:rsidR="000C0DE8" w:rsidRPr="00AA5C66">
              <w:rPr>
                <w:rFonts w:cstheme="minorHAnsi"/>
                <w:sz w:val="20"/>
                <w:szCs w:val="20"/>
              </w:rPr>
              <w:t xml:space="preserve"> research </w:t>
            </w:r>
            <w:r w:rsidR="0068399B" w:rsidRPr="00AA5C66">
              <w:rPr>
                <w:rFonts w:cstheme="minorHAnsi"/>
                <w:sz w:val="20"/>
                <w:szCs w:val="20"/>
              </w:rPr>
              <w:t xml:space="preserve">findings </w:t>
            </w:r>
            <w:r w:rsidRPr="00AA5C66">
              <w:rPr>
                <w:rFonts w:cstheme="minorHAnsi"/>
                <w:sz w:val="20"/>
                <w:szCs w:val="20"/>
              </w:rPr>
              <w:t>outside of Lethbridge College</w:t>
            </w:r>
            <w:r w:rsidR="0068399B" w:rsidRPr="00AA5C66">
              <w:rPr>
                <w:rFonts w:cstheme="minorHAnsi"/>
                <w:sz w:val="20"/>
                <w:szCs w:val="20"/>
              </w:rPr>
              <w:t>?</w:t>
            </w:r>
          </w:p>
          <w:p w14:paraId="7FFD2E5C" w14:textId="4D1440B6" w:rsidR="00AD2CB1" w:rsidRPr="00AA5C66" w:rsidRDefault="00AD2CB1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</w:tcPr>
          <w:p w14:paraId="2EE88A7D" w14:textId="77777777" w:rsidR="003930F1" w:rsidRPr="00165590" w:rsidRDefault="003930F1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90" w:type="dxa"/>
          </w:tcPr>
          <w:p w14:paraId="2A15BC0C" w14:textId="77777777" w:rsidR="003930F1" w:rsidRPr="00165590" w:rsidRDefault="003930F1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  <w:tr w:rsidR="003930F1" w:rsidRPr="00165590" w14:paraId="4816C6F0" w14:textId="77777777" w:rsidTr="00CA7C97">
        <w:trPr>
          <w:trHeight w:val="281"/>
        </w:trPr>
        <w:tc>
          <w:tcPr>
            <w:tcW w:w="8364" w:type="dxa"/>
          </w:tcPr>
          <w:p w14:paraId="73A8693B" w14:textId="3F677C7E" w:rsidR="003930F1" w:rsidRPr="00AA5C66" w:rsidRDefault="000D43AD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  <w:r w:rsidRPr="00AA5C66">
              <w:rPr>
                <w:rFonts w:cstheme="minorHAnsi"/>
                <w:sz w:val="20"/>
                <w:szCs w:val="20"/>
              </w:rPr>
              <w:t xml:space="preserve">Will the proposed research </w:t>
            </w:r>
            <w:r w:rsidR="00A14B03" w:rsidRPr="00AA5C66">
              <w:rPr>
                <w:rFonts w:cstheme="minorHAnsi"/>
                <w:sz w:val="20"/>
                <w:szCs w:val="20"/>
              </w:rPr>
              <w:t xml:space="preserve">involve </w:t>
            </w:r>
            <w:r w:rsidR="008E6F28" w:rsidRPr="00AA5C66">
              <w:rPr>
                <w:rFonts w:cstheme="minorHAnsi"/>
                <w:sz w:val="20"/>
                <w:szCs w:val="20"/>
              </w:rPr>
              <w:t xml:space="preserve">a </w:t>
            </w:r>
            <w:r w:rsidR="00A14B03" w:rsidRPr="00AA5C66">
              <w:rPr>
                <w:rFonts w:cstheme="minorHAnsi"/>
                <w:sz w:val="20"/>
                <w:szCs w:val="20"/>
              </w:rPr>
              <w:t>real or apparent conflict of interest</w:t>
            </w:r>
            <w:r w:rsidR="00AD2CB1" w:rsidRPr="00AA5C66">
              <w:rPr>
                <w:rFonts w:cstheme="minorHAnsi"/>
                <w:sz w:val="20"/>
                <w:szCs w:val="20"/>
              </w:rPr>
              <w:t>?</w:t>
            </w:r>
          </w:p>
          <w:p w14:paraId="2D1A5558" w14:textId="29030375" w:rsidR="00AD2CB1" w:rsidRPr="00AA5C66" w:rsidRDefault="00AD2CB1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</w:tcPr>
          <w:p w14:paraId="6648D740" w14:textId="77777777" w:rsidR="003930F1" w:rsidRPr="00165590" w:rsidRDefault="003930F1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90" w:type="dxa"/>
          </w:tcPr>
          <w:p w14:paraId="13769AA1" w14:textId="77777777" w:rsidR="003930F1" w:rsidRPr="00165590" w:rsidRDefault="003930F1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  <w:tr w:rsidR="003930F1" w:rsidRPr="00165590" w14:paraId="5D1D3E25" w14:textId="77777777" w:rsidTr="00CA7C97">
        <w:trPr>
          <w:trHeight w:val="281"/>
        </w:trPr>
        <w:tc>
          <w:tcPr>
            <w:tcW w:w="8364" w:type="dxa"/>
          </w:tcPr>
          <w:p w14:paraId="031EF3F4" w14:textId="492B2875" w:rsidR="004F4DA5" w:rsidRPr="00165590" w:rsidRDefault="004F4DA5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  <w:r w:rsidRPr="007F1C01">
              <w:rPr>
                <w:rFonts w:cstheme="minorHAnsi"/>
                <w:sz w:val="20"/>
                <w:szCs w:val="20"/>
              </w:rPr>
              <w:t xml:space="preserve">Will you use data previously collected from human participants for any purpose other than originally </w:t>
            </w:r>
            <w:r w:rsidR="007F1C01" w:rsidRPr="007F1C01">
              <w:rPr>
                <w:rFonts w:cstheme="minorHAnsi"/>
                <w:sz w:val="20"/>
                <w:szCs w:val="20"/>
              </w:rPr>
              <w:t>intended?</w:t>
            </w:r>
          </w:p>
          <w:p w14:paraId="2CDAC4B9" w14:textId="2A36DC8D" w:rsidR="00AD2CB1" w:rsidRPr="00165590" w:rsidRDefault="00AD2CB1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</w:tcPr>
          <w:p w14:paraId="5FB9B762" w14:textId="77777777" w:rsidR="003930F1" w:rsidRPr="00165590" w:rsidRDefault="003930F1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90" w:type="dxa"/>
          </w:tcPr>
          <w:p w14:paraId="72BD240F" w14:textId="77777777" w:rsidR="003930F1" w:rsidRPr="00165590" w:rsidRDefault="003930F1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  <w:tr w:rsidR="003930F1" w:rsidRPr="00165590" w14:paraId="73FC5822" w14:textId="77777777" w:rsidTr="00CA7C97">
        <w:trPr>
          <w:trHeight w:val="281"/>
        </w:trPr>
        <w:tc>
          <w:tcPr>
            <w:tcW w:w="8364" w:type="dxa"/>
          </w:tcPr>
          <w:p w14:paraId="30AB0ACB" w14:textId="180D7D0A" w:rsidR="003930F1" w:rsidRDefault="00452E44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  <w:r w:rsidRPr="00165590">
              <w:rPr>
                <w:rFonts w:cstheme="minorHAnsi"/>
                <w:sz w:val="20"/>
                <w:szCs w:val="20"/>
              </w:rPr>
              <w:t>Will a power i</w:t>
            </w:r>
            <w:r w:rsidR="00B70E1E">
              <w:rPr>
                <w:rFonts w:cstheme="minorHAnsi"/>
                <w:sz w:val="20"/>
                <w:szCs w:val="20"/>
              </w:rPr>
              <w:t>m</w:t>
            </w:r>
            <w:r w:rsidRPr="00165590">
              <w:rPr>
                <w:rFonts w:cstheme="minorHAnsi"/>
                <w:sz w:val="20"/>
                <w:szCs w:val="20"/>
              </w:rPr>
              <w:t xml:space="preserve">balance </w:t>
            </w:r>
            <w:r w:rsidR="00B70E1E">
              <w:rPr>
                <w:rFonts w:cstheme="minorHAnsi"/>
                <w:sz w:val="20"/>
                <w:szCs w:val="20"/>
              </w:rPr>
              <w:t xml:space="preserve">exist </w:t>
            </w:r>
            <w:r w:rsidRPr="00165590">
              <w:rPr>
                <w:rFonts w:cstheme="minorHAnsi"/>
                <w:sz w:val="20"/>
                <w:szCs w:val="20"/>
              </w:rPr>
              <w:t>between you and the intended research participants?</w:t>
            </w:r>
          </w:p>
          <w:p w14:paraId="45E60475" w14:textId="49E35119" w:rsidR="00AD2CB1" w:rsidRPr="00165590" w:rsidRDefault="00AD2CB1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</w:tcPr>
          <w:p w14:paraId="2445CF60" w14:textId="77777777" w:rsidR="003930F1" w:rsidRPr="00165590" w:rsidRDefault="003930F1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90" w:type="dxa"/>
          </w:tcPr>
          <w:p w14:paraId="25316BAB" w14:textId="77777777" w:rsidR="003930F1" w:rsidRPr="00165590" w:rsidRDefault="003930F1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  <w:tr w:rsidR="00452E44" w:rsidRPr="00165590" w14:paraId="7EA36609" w14:textId="77777777" w:rsidTr="00CA7C97">
        <w:trPr>
          <w:trHeight w:val="281"/>
        </w:trPr>
        <w:tc>
          <w:tcPr>
            <w:tcW w:w="8364" w:type="dxa"/>
          </w:tcPr>
          <w:p w14:paraId="70A695A5" w14:textId="04D6601D" w:rsidR="00153827" w:rsidRPr="00365B6E" w:rsidRDefault="00DE7AC5" w:rsidP="00153827">
            <w:pPr>
              <w:rPr>
                <w:sz w:val="20"/>
                <w:szCs w:val="20"/>
              </w:rPr>
            </w:pPr>
            <w:r w:rsidRPr="00A77058">
              <w:rPr>
                <w:sz w:val="20"/>
                <w:szCs w:val="20"/>
              </w:rPr>
              <w:t xml:space="preserve">Will you force </w:t>
            </w:r>
            <w:r w:rsidR="00153827" w:rsidRPr="00A77058">
              <w:rPr>
                <w:sz w:val="20"/>
                <w:szCs w:val="20"/>
              </w:rPr>
              <w:t xml:space="preserve">participants to answer all interview questions </w:t>
            </w:r>
            <w:r w:rsidR="00365B6E" w:rsidRPr="00A77058">
              <w:rPr>
                <w:sz w:val="20"/>
                <w:szCs w:val="20"/>
              </w:rPr>
              <w:t xml:space="preserve">without allowing </w:t>
            </w:r>
            <w:r w:rsidR="007C280E" w:rsidRPr="00A77058">
              <w:rPr>
                <w:sz w:val="20"/>
                <w:szCs w:val="20"/>
              </w:rPr>
              <w:t xml:space="preserve">them </w:t>
            </w:r>
            <w:r w:rsidR="00153827" w:rsidRPr="00A77058">
              <w:rPr>
                <w:sz w:val="20"/>
                <w:szCs w:val="20"/>
              </w:rPr>
              <w:t>to opt</w:t>
            </w:r>
            <w:r w:rsidR="00E14F67" w:rsidRPr="00A77058">
              <w:rPr>
                <w:sz w:val="20"/>
                <w:szCs w:val="20"/>
              </w:rPr>
              <w:t>-</w:t>
            </w:r>
            <w:r w:rsidR="00153827" w:rsidRPr="00A77058">
              <w:rPr>
                <w:sz w:val="20"/>
                <w:szCs w:val="20"/>
              </w:rPr>
              <w:t>out of any questions that they find intimate or sensitive</w:t>
            </w:r>
            <w:r w:rsidR="00365B6E" w:rsidRPr="00A77058">
              <w:rPr>
                <w:sz w:val="20"/>
                <w:szCs w:val="20"/>
              </w:rPr>
              <w:t>?</w:t>
            </w:r>
          </w:p>
          <w:p w14:paraId="055B88DE" w14:textId="439E5815" w:rsidR="00165590" w:rsidRPr="00165590" w:rsidRDefault="00165590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</w:tcPr>
          <w:p w14:paraId="239E53C3" w14:textId="77777777" w:rsidR="00452E44" w:rsidRPr="00165590" w:rsidRDefault="00452E44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90" w:type="dxa"/>
          </w:tcPr>
          <w:p w14:paraId="0C0032A4" w14:textId="77777777" w:rsidR="00452E44" w:rsidRPr="00165590" w:rsidRDefault="00452E44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  <w:tr w:rsidR="005531D6" w:rsidRPr="00165590" w14:paraId="405D86A8" w14:textId="77777777" w:rsidTr="00CA7C97">
        <w:trPr>
          <w:trHeight w:val="281"/>
        </w:trPr>
        <w:tc>
          <w:tcPr>
            <w:tcW w:w="8364" w:type="dxa"/>
          </w:tcPr>
          <w:p w14:paraId="4ACFFE7F" w14:textId="77777777" w:rsidR="005531D6" w:rsidRDefault="001100BF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lastRenderedPageBreak/>
              <w:t xml:space="preserve">Will your research </w:t>
            </w:r>
            <w:r w:rsidRPr="001100BF">
              <w:rPr>
                <w:rFonts w:cstheme="minorHAnsi"/>
                <w:sz w:val="20"/>
                <w:szCs w:val="20"/>
              </w:rPr>
              <w:t>involve participants engaged in illegal activities</w:t>
            </w:r>
            <w:r>
              <w:rPr>
                <w:rFonts w:cstheme="minorHAnsi"/>
                <w:sz w:val="20"/>
                <w:szCs w:val="20"/>
              </w:rPr>
              <w:t>?</w:t>
            </w:r>
          </w:p>
          <w:p w14:paraId="613BFB5C" w14:textId="5AB41D2C" w:rsidR="001100BF" w:rsidRPr="00165590" w:rsidRDefault="001100BF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</w:tcPr>
          <w:p w14:paraId="5526DE79" w14:textId="77777777" w:rsidR="005531D6" w:rsidRPr="00165590" w:rsidRDefault="005531D6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90" w:type="dxa"/>
          </w:tcPr>
          <w:p w14:paraId="4F31B0EE" w14:textId="77777777" w:rsidR="005531D6" w:rsidRPr="00165590" w:rsidRDefault="005531D6" w:rsidP="00216901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</w:tbl>
    <w:p w14:paraId="254A3220" w14:textId="5C17C8AF" w:rsidR="00A51AA8" w:rsidRPr="00CA7C97" w:rsidRDefault="00752535" w:rsidP="00300F51">
      <w:pPr>
        <w:rPr>
          <w:rFonts w:cstheme="minorHAnsi"/>
          <w:i/>
          <w:iCs/>
          <w:sz w:val="16"/>
          <w:szCs w:val="16"/>
        </w:rPr>
      </w:pPr>
      <w:r w:rsidRPr="00CA7C97">
        <w:rPr>
          <w:rFonts w:cstheme="minorHAnsi"/>
          <w:i/>
          <w:iCs/>
          <w:sz w:val="16"/>
          <w:szCs w:val="16"/>
        </w:rPr>
        <w:t xml:space="preserve">* </w:t>
      </w:r>
      <w:r w:rsidR="00555184" w:rsidRPr="00CA7C97">
        <w:rPr>
          <w:rFonts w:cstheme="minorHAnsi"/>
          <w:i/>
          <w:iCs/>
          <w:sz w:val="16"/>
          <w:szCs w:val="16"/>
        </w:rPr>
        <w:t>‘</w:t>
      </w:r>
      <w:r w:rsidR="00300F51" w:rsidRPr="00300F51">
        <w:rPr>
          <w:rFonts w:cstheme="minorHAnsi"/>
          <w:i/>
          <w:iCs/>
          <w:sz w:val="16"/>
          <w:szCs w:val="16"/>
        </w:rPr>
        <w:t>Research in which the probability and magnitude of possible harms implied</w:t>
      </w:r>
      <w:r w:rsidR="00300F51">
        <w:rPr>
          <w:rFonts w:cstheme="minorHAnsi"/>
          <w:i/>
          <w:iCs/>
          <w:sz w:val="16"/>
          <w:szCs w:val="16"/>
        </w:rPr>
        <w:t xml:space="preserve"> </w:t>
      </w:r>
      <w:r w:rsidR="00300F51" w:rsidRPr="00300F51">
        <w:rPr>
          <w:rFonts w:cstheme="minorHAnsi"/>
          <w:i/>
          <w:iCs/>
          <w:sz w:val="16"/>
          <w:szCs w:val="16"/>
        </w:rPr>
        <w:t>by participation in the research are no greater than those encountered by participants in those aspects</w:t>
      </w:r>
      <w:r w:rsidR="00300F51">
        <w:rPr>
          <w:rFonts w:cstheme="minorHAnsi"/>
          <w:i/>
          <w:iCs/>
          <w:sz w:val="16"/>
          <w:szCs w:val="16"/>
        </w:rPr>
        <w:t xml:space="preserve"> </w:t>
      </w:r>
      <w:r w:rsidR="00300F51" w:rsidRPr="00300F51">
        <w:rPr>
          <w:rFonts w:cstheme="minorHAnsi"/>
          <w:i/>
          <w:iCs/>
          <w:sz w:val="16"/>
          <w:szCs w:val="16"/>
        </w:rPr>
        <w:t>of their everyday life that relate to the research</w:t>
      </w:r>
      <w:r w:rsidR="00300F51">
        <w:rPr>
          <w:rFonts w:cstheme="minorHAnsi"/>
          <w:i/>
          <w:iCs/>
          <w:sz w:val="16"/>
          <w:szCs w:val="16"/>
        </w:rPr>
        <w:t>’</w:t>
      </w:r>
      <w:r w:rsidR="00300F51" w:rsidRPr="00300F51">
        <w:rPr>
          <w:rFonts w:cstheme="minorHAnsi"/>
          <w:i/>
          <w:iCs/>
          <w:sz w:val="16"/>
          <w:szCs w:val="16"/>
        </w:rPr>
        <w:t xml:space="preserve"> </w:t>
      </w:r>
      <w:r w:rsidRPr="00CA7C97">
        <w:rPr>
          <w:rFonts w:cstheme="minorHAnsi"/>
          <w:i/>
          <w:iCs/>
          <w:sz w:val="16"/>
          <w:szCs w:val="16"/>
        </w:rPr>
        <w:t>(TCPS2, 2018</w:t>
      </w:r>
      <w:r w:rsidR="000908BE">
        <w:rPr>
          <w:rFonts w:cstheme="minorHAnsi"/>
          <w:i/>
          <w:iCs/>
          <w:sz w:val="16"/>
          <w:szCs w:val="16"/>
        </w:rPr>
        <w:t>, p. 198</w:t>
      </w:r>
      <w:r w:rsidRPr="00CA7C97">
        <w:rPr>
          <w:rFonts w:cstheme="minorHAnsi"/>
          <w:i/>
          <w:iCs/>
          <w:sz w:val="16"/>
          <w:szCs w:val="16"/>
        </w:rPr>
        <w:t>).</w:t>
      </w:r>
    </w:p>
    <w:p w14:paraId="5FCDE048" w14:textId="3B60C76F" w:rsidR="00713E20" w:rsidRDefault="0017227E" w:rsidP="00713E20">
      <w:pPr>
        <w:rPr>
          <w:rFonts w:cstheme="minorHAnsi"/>
          <w:i/>
          <w:iCs/>
          <w:sz w:val="16"/>
          <w:szCs w:val="16"/>
        </w:rPr>
      </w:pPr>
      <w:r w:rsidRPr="00CA7C97">
        <w:rPr>
          <w:rFonts w:cstheme="minorHAnsi"/>
          <w:i/>
          <w:iCs/>
          <w:sz w:val="16"/>
          <w:szCs w:val="16"/>
        </w:rPr>
        <w:t>**</w:t>
      </w:r>
      <w:r w:rsidR="00596C05" w:rsidRPr="00596C05">
        <w:t xml:space="preserve"> </w:t>
      </w:r>
      <w:r w:rsidR="00713E20">
        <w:rPr>
          <w:rFonts w:cstheme="minorHAnsi"/>
          <w:i/>
          <w:iCs/>
          <w:sz w:val="16"/>
          <w:szCs w:val="16"/>
        </w:rPr>
        <w:t>‘</w:t>
      </w:r>
      <w:r w:rsidR="00713E20" w:rsidRPr="00713E20">
        <w:rPr>
          <w:rFonts w:cstheme="minorHAnsi"/>
          <w:i/>
          <w:iCs/>
          <w:sz w:val="16"/>
          <w:szCs w:val="16"/>
        </w:rPr>
        <w:t>A diminished ability to fully safeguard one’s own interests in the context of a specific</w:t>
      </w:r>
      <w:r w:rsidR="00713E20">
        <w:rPr>
          <w:rFonts w:cstheme="minorHAnsi"/>
          <w:i/>
          <w:iCs/>
          <w:sz w:val="16"/>
          <w:szCs w:val="16"/>
        </w:rPr>
        <w:t xml:space="preserve"> </w:t>
      </w:r>
      <w:r w:rsidR="00713E20" w:rsidRPr="00713E20">
        <w:rPr>
          <w:rFonts w:cstheme="minorHAnsi"/>
          <w:i/>
          <w:iCs/>
          <w:sz w:val="16"/>
          <w:szCs w:val="16"/>
        </w:rPr>
        <w:t>research project. This may be caused by limited decision-making capacity or limited access to social</w:t>
      </w:r>
      <w:r w:rsidR="00713E20">
        <w:rPr>
          <w:rFonts w:cstheme="minorHAnsi"/>
          <w:i/>
          <w:iCs/>
          <w:sz w:val="16"/>
          <w:szCs w:val="16"/>
        </w:rPr>
        <w:t xml:space="preserve"> </w:t>
      </w:r>
      <w:r w:rsidR="00713E20" w:rsidRPr="00713E20">
        <w:rPr>
          <w:rFonts w:cstheme="minorHAnsi"/>
          <w:i/>
          <w:iCs/>
          <w:sz w:val="16"/>
          <w:szCs w:val="16"/>
        </w:rPr>
        <w:t xml:space="preserve">goods, such as rights, </w:t>
      </w:r>
      <w:proofErr w:type="gramStart"/>
      <w:r w:rsidR="00713E20" w:rsidRPr="00713E20">
        <w:rPr>
          <w:rFonts w:cstheme="minorHAnsi"/>
          <w:i/>
          <w:iCs/>
          <w:sz w:val="16"/>
          <w:szCs w:val="16"/>
        </w:rPr>
        <w:t>opportunities</w:t>
      </w:r>
      <w:proofErr w:type="gramEnd"/>
      <w:r w:rsidR="00713E20" w:rsidRPr="00713E20">
        <w:rPr>
          <w:rFonts w:cstheme="minorHAnsi"/>
          <w:i/>
          <w:iCs/>
          <w:sz w:val="16"/>
          <w:szCs w:val="16"/>
        </w:rPr>
        <w:t xml:space="preserve"> and power. Individuals or groups may experience vulnerability</w:t>
      </w:r>
      <w:r w:rsidR="00713E20">
        <w:rPr>
          <w:rFonts w:cstheme="minorHAnsi"/>
          <w:i/>
          <w:iCs/>
          <w:sz w:val="16"/>
          <w:szCs w:val="16"/>
        </w:rPr>
        <w:t xml:space="preserve"> </w:t>
      </w:r>
      <w:r w:rsidR="00713E20" w:rsidRPr="00713E20">
        <w:rPr>
          <w:rFonts w:cstheme="minorHAnsi"/>
          <w:i/>
          <w:iCs/>
          <w:sz w:val="16"/>
          <w:szCs w:val="16"/>
        </w:rPr>
        <w:t>to different degrees and at different times, depending on their circumstances</w:t>
      </w:r>
      <w:r w:rsidR="00713E20">
        <w:rPr>
          <w:rFonts w:cstheme="minorHAnsi"/>
          <w:i/>
          <w:iCs/>
          <w:sz w:val="16"/>
          <w:szCs w:val="16"/>
        </w:rPr>
        <w:t xml:space="preserve">’ </w:t>
      </w:r>
      <w:r w:rsidR="000908BE" w:rsidRPr="00CA7C97">
        <w:rPr>
          <w:rFonts w:cstheme="minorHAnsi"/>
          <w:i/>
          <w:iCs/>
          <w:sz w:val="16"/>
          <w:szCs w:val="16"/>
        </w:rPr>
        <w:t>(TCPS2, 2018</w:t>
      </w:r>
      <w:r w:rsidR="000908BE">
        <w:rPr>
          <w:rFonts w:cstheme="minorHAnsi"/>
          <w:i/>
          <w:iCs/>
          <w:sz w:val="16"/>
          <w:szCs w:val="16"/>
        </w:rPr>
        <w:t>, p. 202</w:t>
      </w:r>
      <w:r w:rsidR="000908BE" w:rsidRPr="00CA7C97">
        <w:rPr>
          <w:rFonts w:cstheme="minorHAnsi"/>
          <w:i/>
          <w:iCs/>
          <w:sz w:val="16"/>
          <w:szCs w:val="16"/>
        </w:rPr>
        <w:t>).</w:t>
      </w:r>
    </w:p>
    <w:p w14:paraId="1057BFCF" w14:textId="77777777" w:rsidR="00713E20" w:rsidRDefault="00713E20" w:rsidP="00713E20">
      <w:pPr>
        <w:autoSpaceDE w:val="0"/>
        <w:autoSpaceDN w:val="0"/>
        <w:adjustRightInd w:val="0"/>
        <w:spacing w:after="0" w:line="240" w:lineRule="auto"/>
        <w:rPr>
          <w:rFonts w:ascii="OpenSans" w:eastAsia="OpenSans" w:cs="OpenSans"/>
          <w:sz w:val="20"/>
          <w:szCs w:val="20"/>
        </w:rPr>
      </w:pPr>
    </w:p>
    <w:p w14:paraId="2C734A55" w14:textId="77777777" w:rsidR="0015007D" w:rsidRPr="0015007D" w:rsidRDefault="0015007D" w:rsidP="0017227E">
      <w:pPr>
        <w:pStyle w:val="ListParagraph"/>
        <w:numPr>
          <w:ilvl w:val="0"/>
          <w:numId w:val="1"/>
        </w:numPr>
        <w:rPr>
          <w:rFonts w:cstheme="minorHAnsi"/>
          <w:b/>
          <w:bCs/>
          <w:sz w:val="20"/>
          <w:szCs w:val="20"/>
        </w:rPr>
      </w:pPr>
      <w:r w:rsidRPr="0015007D">
        <w:rPr>
          <w:rFonts w:cstheme="minorHAnsi"/>
          <w:b/>
          <w:bCs/>
          <w:sz w:val="20"/>
          <w:szCs w:val="20"/>
        </w:rPr>
        <w:t>Details of the Research:</w:t>
      </w:r>
    </w:p>
    <w:p w14:paraId="78F9EA0D" w14:textId="3487D278" w:rsidR="0017227E" w:rsidRPr="00165590" w:rsidRDefault="0017227E" w:rsidP="0015007D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165590">
        <w:rPr>
          <w:rFonts w:cstheme="minorHAnsi"/>
          <w:sz w:val="20"/>
          <w:szCs w:val="20"/>
        </w:rPr>
        <w:t>Title</w:t>
      </w:r>
      <w:r w:rsidR="00CA7C97">
        <w:rPr>
          <w:rFonts w:cstheme="minorHAnsi"/>
          <w:sz w:val="20"/>
          <w:szCs w:val="20"/>
        </w:rPr>
        <w:t>:</w:t>
      </w:r>
    </w:p>
    <w:p w14:paraId="165F5995" w14:textId="3132BED8" w:rsidR="0017227E" w:rsidRDefault="0017227E" w:rsidP="00CF1D6D">
      <w:pPr>
        <w:pStyle w:val="ListParagraph"/>
        <w:rPr>
          <w:rFonts w:cstheme="minorHAnsi"/>
          <w:sz w:val="20"/>
          <w:szCs w:val="20"/>
        </w:rPr>
      </w:pPr>
    </w:p>
    <w:p w14:paraId="31A167D0" w14:textId="77777777" w:rsidR="00CF1D6D" w:rsidRPr="00165590" w:rsidRDefault="00CF1D6D" w:rsidP="00CF1D6D">
      <w:pPr>
        <w:pStyle w:val="ListParagraph"/>
        <w:rPr>
          <w:rFonts w:cstheme="minorHAnsi"/>
          <w:sz w:val="20"/>
          <w:szCs w:val="20"/>
        </w:rPr>
      </w:pPr>
    </w:p>
    <w:p w14:paraId="3FDF8405" w14:textId="4417D193" w:rsidR="00710AAF" w:rsidRPr="00165590" w:rsidRDefault="00710AAF" w:rsidP="0015007D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165590">
        <w:rPr>
          <w:rFonts w:cstheme="minorHAnsi"/>
          <w:sz w:val="20"/>
          <w:szCs w:val="20"/>
        </w:rPr>
        <w:t>Background, literature review</w:t>
      </w:r>
      <w:r w:rsidR="0083649B">
        <w:rPr>
          <w:rFonts w:cstheme="minorHAnsi"/>
          <w:sz w:val="20"/>
          <w:szCs w:val="20"/>
        </w:rPr>
        <w:t xml:space="preserve">, </w:t>
      </w:r>
      <w:r w:rsidRPr="00165590">
        <w:rPr>
          <w:rFonts w:cstheme="minorHAnsi"/>
          <w:sz w:val="20"/>
          <w:szCs w:val="20"/>
        </w:rPr>
        <w:t>research objectives</w:t>
      </w:r>
      <w:r w:rsidR="0083649B">
        <w:rPr>
          <w:rFonts w:cstheme="minorHAnsi"/>
          <w:sz w:val="20"/>
          <w:szCs w:val="20"/>
        </w:rPr>
        <w:t xml:space="preserve">, and </w:t>
      </w:r>
      <w:r w:rsidR="00E4313B">
        <w:rPr>
          <w:rFonts w:cstheme="minorHAnsi"/>
          <w:sz w:val="20"/>
          <w:szCs w:val="20"/>
        </w:rPr>
        <w:t>procedure</w:t>
      </w:r>
      <w:r w:rsidRPr="00165590">
        <w:rPr>
          <w:rFonts w:cstheme="minorHAnsi"/>
          <w:sz w:val="20"/>
          <w:szCs w:val="20"/>
        </w:rPr>
        <w:t>:</w:t>
      </w:r>
      <w:r w:rsidR="00656BEA" w:rsidRPr="00165590">
        <w:rPr>
          <w:rFonts w:cstheme="minorHAnsi"/>
          <w:sz w:val="20"/>
          <w:szCs w:val="20"/>
        </w:rPr>
        <w:t xml:space="preserve"> (max of </w:t>
      </w:r>
      <w:r w:rsidR="00CE66CD" w:rsidRPr="00165590">
        <w:rPr>
          <w:rFonts w:cstheme="minorHAnsi"/>
          <w:sz w:val="20"/>
          <w:szCs w:val="20"/>
        </w:rPr>
        <w:t>3</w:t>
      </w:r>
      <w:r w:rsidR="008F22F5">
        <w:rPr>
          <w:rFonts w:cstheme="minorHAnsi"/>
          <w:sz w:val="20"/>
          <w:szCs w:val="20"/>
        </w:rPr>
        <w:t>5</w:t>
      </w:r>
      <w:r w:rsidR="00CE66CD" w:rsidRPr="00165590">
        <w:rPr>
          <w:rFonts w:cstheme="minorHAnsi"/>
          <w:sz w:val="20"/>
          <w:szCs w:val="20"/>
        </w:rPr>
        <w:t>0 words)</w:t>
      </w:r>
      <w:r w:rsidR="00CA7C97">
        <w:rPr>
          <w:rFonts w:cstheme="minorHAnsi"/>
          <w:sz w:val="20"/>
          <w:szCs w:val="20"/>
        </w:rPr>
        <w:t>:</w:t>
      </w:r>
    </w:p>
    <w:p w14:paraId="5791D19B" w14:textId="789F0397" w:rsidR="00656BEA" w:rsidRDefault="00656BEA" w:rsidP="00656BEA">
      <w:pPr>
        <w:rPr>
          <w:rFonts w:cstheme="minorHAnsi"/>
          <w:sz w:val="20"/>
          <w:szCs w:val="20"/>
        </w:rPr>
      </w:pPr>
    </w:p>
    <w:p w14:paraId="0759AB53" w14:textId="160E3F2F" w:rsidR="00B13AB4" w:rsidRDefault="00B13AB4" w:rsidP="00656BEA">
      <w:pPr>
        <w:rPr>
          <w:rFonts w:cstheme="minorHAnsi"/>
          <w:sz w:val="20"/>
          <w:szCs w:val="20"/>
        </w:rPr>
      </w:pPr>
    </w:p>
    <w:p w14:paraId="3B9AB21C" w14:textId="38AFB350" w:rsidR="00B13AB4" w:rsidRDefault="00B13AB4" w:rsidP="00656BEA">
      <w:pPr>
        <w:rPr>
          <w:rFonts w:cstheme="minorHAnsi"/>
          <w:sz w:val="20"/>
          <w:szCs w:val="20"/>
        </w:rPr>
      </w:pPr>
    </w:p>
    <w:p w14:paraId="477EE76B" w14:textId="6A80C82A" w:rsidR="00B13AB4" w:rsidRDefault="00B13AB4" w:rsidP="00656BEA">
      <w:pPr>
        <w:rPr>
          <w:rFonts w:cstheme="minorHAnsi"/>
          <w:sz w:val="20"/>
          <w:szCs w:val="20"/>
        </w:rPr>
      </w:pPr>
    </w:p>
    <w:p w14:paraId="698BDA5B" w14:textId="3544D2DD" w:rsidR="00B13AB4" w:rsidRDefault="00B13AB4" w:rsidP="00656BEA">
      <w:pPr>
        <w:rPr>
          <w:rFonts w:cstheme="minorHAnsi"/>
          <w:sz w:val="20"/>
          <w:szCs w:val="20"/>
        </w:rPr>
      </w:pPr>
    </w:p>
    <w:p w14:paraId="2C5A4127" w14:textId="1D8238FB" w:rsidR="00B13AB4" w:rsidRDefault="00B13AB4" w:rsidP="00656BEA">
      <w:pPr>
        <w:rPr>
          <w:rFonts w:cstheme="minorHAnsi"/>
          <w:sz w:val="20"/>
          <w:szCs w:val="20"/>
        </w:rPr>
      </w:pPr>
    </w:p>
    <w:p w14:paraId="27D0B76C" w14:textId="0D197398" w:rsidR="00B13AB4" w:rsidRDefault="00B13AB4" w:rsidP="00656BEA">
      <w:pPr>
        <w:rPr>
          <w:rFonts w:cstheme="minorHAnsi"/>
          <w:sz w:val="20"/>
          <w:szCs w:val="20"/>
        </w:rPr>
      </w:pPr>
    </w:p>
    <w:p w14:paraId="24743B07" w14:textId="77777777" w:rsidR="00B13AB4" w:rsidRPr="00165590" w:rsidRDefault="00B13AB4" w:rsidP="00656BEA">
      <w:pPr>
        <w:rPr>
          <w:rFonts w:cstheme="minorHAnsi"/>
          <w:sz w:val="20"/>
          <w:szCs w:val="20"/>
        </w:rPr>
      </w:pPr>
    </w:p>
    <w:p w14:paraId="6829F0FD" w14:textId="37BC2FA9" w:rsidR="00A70B8A" w:rsidRPr="0015007D" w:rsidRDefault="00A70B8A" w:rsidP="0015007D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15007D">
        <w:rPr>
          <w:rFonts w:cstheme="minorHAnsi"/>
          <w:sz w:val="20"/>
          <w:szCs w:val="20"/>
        </w:rPr>
        <w:t>Details of participants:</w:t>
      </w:r>
    </w:p>
    <w:p w14:paraId="76B508AB" w14:textId="6AEC8286" w:rsidR="00A70B8A" w:rsidRDefault="00A70B8A" w:rsidP="0015007D">
      <w:pPr>
        <w:pStyle w:val="ListParagraph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</w:t>
      </w:r>
      <w:r w:rsidRPr="00A70B8A">
        <w:rPr>
          <w:rFonts w:cstheme="minorHAnsi"/>
          <w:sz w:val="20"/>
          <w:szCs w:val="20"/>
        </w:rPr>
        <w:t>ge</w:t>
      </w:r>
      <w:r w:rsidR="00163D02">
        <w:rPr>
          <w:rFonts w:cstheme="minorHAnsi"/>
          <w:sz w:val="20"/>
          <w:szCs w:val="20"/>
        </w:rPr>
        <w:t>:</w:t>
      </w:r>
      <w:r w:rsidRPr="00A70B8A">
        <w:rPr>
          <w:rFonts w:cstheme="minorHAnsi"/>
          <w:sz w:val="20"/>
          <w:szCs w:val="20"/>
        </w:rPr>
        <w:t xml:space="preserve"> </w:t>
      </w:r>
    </w:p>
    <w:p w14:paraId="6C24CDDD" w14:textId="77777777" w:rsidR="00163D02" w:rsidRDefault="00163D02" w:rsidP="0015007D">
      <w:pPr>
        <w:pStyle w:val="ListParagraph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Gender:</w:t>
      </w:r>
    </w:p>
    <w:p w14:paraId="2F0FDE9B" w14:textId="7C7D9099" w:rsidR="00163D02" w:rsidRDefault="00D0425F" w:rsidP="0015007D">
      <w:pPr>
        <w:pStyle w:val="ListParagraph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e n</w:t>
      </w:r>
      <w:r w:rsidR="00163D02">
        <w:rPr>
          <w:rFonts w:cstheme="minorHAnsi"/>
          <w:sz w:val="20"/>
          <w:szCs w:val="20"/>
        </w:rPr>
        <w:t>umber of participants:</w:t>
      </w:r>
    </w:p>
    <w:p w14:paraId="2C0EF5EC" w14:textId="5B69B90C" w:rsidR="00A70B8A" w:rsidRDefault="00163D02" w:rsidP="0015007D">
      <w:pPr>
        <w:pStyle w:val="ListParagraph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</w:t>
      </w:r>
      <w:r w:rsidR="00A70B8A" w:rsidRPr="00A70B8A">
        <w:rPr>
          <w:rFonts w:cstheme="minorHAnsi"/>
          <w:sz w:val="20"/>
          <w:szCs w:val="20"/>
        </w:rPr>
        <w:t>ithin or outside the college</w:t>
      </w:r>
      <w:r>
        <w:rPr>
          <w:rFonts w:cstheme="minorHAnsi"/>
          <w:sz w:val="20"/>
          <w:szCs w:val="20"/>
        </w:rPr>
        <w:t>:</w:t>
      </w:r>
    </w:p>
    <w:p w14:paraId="01ECF92C" w14:textId="2E404B63" w:rsidR="00437812" w:rsidRPr="00437812" w:rsidRDefault="0027694D" w:rsidP="00437812">
      <w:pPr>
        <w:pStyle w:val="ListParagraph"/>
        <w:ind w:left="1080"/>
        <w:rPr>
          <w:rFonts w:cstheme="minorHAnsi"/>
          <w:i/>
          <w:iCs/>
          <w:sz w:val="20"/>
          <w:szCs w:val="20"/>
        </w:rPr>
      </w:pPr>
      <w:r>
        <w:rPr>
          <w:rFonts w:cstheme="minorHAnsi"/>
          <w:b/>
          <w:bCs/>
          <w:i/>
          <w:iCs/>
          <w:sz w:val="20"/>
          <w:szCs w:val="20"/>
        </w:rPr>
        <w:t>N</w:t>
      </w:r>
      <w:r w:rsidR="00437812" w:rsidRPr="00BE3D52">
        <w:rPr>
          <w:rFonts w:cstheme="minorHAnsi"/>
          <w:b/>
          <w:bCs/>
          <w:i/>
          <w:iCs/>
          <w:sz w:val="20"/>
          <w:szCs w:val="20"/>
        </w:rPr>
        <w:t>ote:</w:t>
      </w:r>
      <w:r w:rsidR="00437812" w:rsidRPr="00437812">
        <w:rPr>
          <w:rFonts w:cstheme="minorHAnsi"/>
          <w:i/>
          <w:iCs/>
          <w:sz w:val="20"/>
          <w:szCs w:val="20"/>
        </w:rPr>
        <w:t xml:space="preserve"> If you recruit participants from outside institutions/organizations</w:t>
      </w:r>
      <w:r w:rsidR="00D0425F">
        <w:rPr>
          <w:rFonts w:cstheme="minorHAnsi"/>
          <w:i/>
          <w:iCs/>
          <w:sz w:val="20"/>
          <w:szCs w:val="20"/>
        </w:rPr>
        <w:t>,</w:t>
      </w:r>
      <w:r w:rsidR="00437812" w:rsidRPr="00437812">
        <w:rPr>
          <w:rFonts w:cstheme="minorHAnsi"/>
          <w:i/>
          <w:iCs/>
          <w:sz w:val="20"/>
          <w:szCs w:val="20"/>
        </w:rPr>
        <w:t xml:space="preserve"> you </w:t>
      </w:r>
      <w:r>
        <w:rPr>
          <w:rFonts w:cstheme="minorHAnsi"/>
          <w:i/>
          <w:iCs/>
          <w:sz w:val="20"/>
          <w:szCs w:val="20"/>
        </w:rPr>
        <w:t>must</w:t>
      </w:r>
      <w:r w:rsidR="00437812" w:rsidRPr="00437812">
        <w:rPr>
          <w:rFonts w:cstheme="minorHAnsi"/>
          <w:i/>
          <w:iCs/>
          <w:sz w:val="20"/>
          <w:szCs w:val="20"/>
        </w:rPr>
        <w:t xml:space="preserve"> obtain additional ethic</w:t>
      </w:r>
      <w:r w:rsidR="001E6807">
        <w:rPr>
          <w:rFonts w:cstheme="minorHAnsi"/>
          <w:i/>
          <w:iCs/>
          <w:sz w:val="20"/>
          <w:szCs w:val="20"/>
        </w:rPr>
        <w:t>al</w:t>
      </w:r>
      <w:r w:rsidR="00437812" w:rsidRPr="00437812">
        <w:rPr>
          <w:rFonts w:cstheme="minorHAnsi"/>
          <w:i/>
          <w:iCs/>
          <w:sz w:val="20"/>
          <w:szCs w:val="20"/>
        </w:rPr>
        <w:t xml:space="preserve"> approval from those </w:t>
      </w:r>
      <w:r w:rsidR="00BE3D52">
        <w:rPr>
          <w:rFonts w:cstheme="minorHAnsi"/>
          <w:i/>
          <w:iCs/>
          <w:sz w:val="20"/>
          <w:szCs w:val="20"/>
        </w:rPr>
        <w:t>institutions/</w:t>
      </w:r>
      <w:r w:rsidR="00437812" w:rsidRPr="00437812">
        <w:rPr>
          <w:rFonts w:cstheme="minorHAnsi"/>
          <w:i/>
          <w:iCs/>
          <w:sz w:val="20"/>
          <w:szCs w:val="20"/>
        </w:rPr>
        <w:t>organizations.</w:t>
      </w:r>
    </w:p>
    <w:p w14:paraId="0C8B69E2" w14:textId="77777777" w:rsidR="00437812" w:rsidRDefault="00437812" w:rsidP="00437812">
      <w:pPr>
        <w:pStyle w:val="ListParagraph"/>
        <w:ind w:left="1440"/>
        <w:rPr>
          <w:rFonts w:cstheme="minorHAnsi"/>
          <w:sz w:val="20"/>
          <w:szCs w:val="20"/>
        </w:rPr>
      </w:pPr>
    </w:p>
    <w:p w14:paraId="7CEBD6EE" w14:textId="6EB02B6F" w:rsidR="0032295A" w:rsidRPr="007F1C01" w:rsidRDefault="00A117BE" w:rsidP="0015007D">
      <w:pPr>
        <w:pStyle w:val="ListParagraph"/>
        <w:numPr>
          <w:ilvl w:val="2"/>
          <w:numId w:val="1"/>
        </w:numPr>
        <w:rPr>
          <w:rFonts w:cstheme="minorHAnsi"/>
          <w:sz w:val="20"/>
          <w:szCs w:val="20"/>
        </w:rPr>
      </w:pPr>
      <w:r w:rsidRPr="007F1C01">
        <w:rPr>
          <w:rFonts w:cstheme="minorHAnsi"/>
          <w:sz w:val="20"/>
          <w:szCs w:val="20"/>
        </w:rPr>
        <w:t xml:space="preserve">How do you </w:t>
      </w:r>
      <w:r w:rsidR="00330309" w:rsidRPr="007F1C01">
        <w:rPr>
          <w:rFonts w:cstheme="minorHAnsi"/>
          <w:sz w:val="20"/>
          <w:szCs w:val="20"/>
        </w:rPr>
        <w:t xml:space="preserve">intend to </w:t>
      </w:r>
      <w:r w:rsidRPr="007F1C01">
        <w:rPr>
          <w:rFonts w:cstheme="minorHAnsi"/>
          <w:sz w:val="20"/>
          <w:szCs w:val="20"/>
        </w:rPr>
        <w:t xml:space="preserve">recruit study participants? </w:t>
      </w:r>
    </w:p>
    <w:p w14:paraId="59E4B29F" w14:textId="79BD6050" w:rsidR="00A117BE" w:rsidRPr="00A117BE" w:rsidRDefault="0032295A" w:rsidP="0032295A">
      <w:pPr>
        <w:pStyle w:val="ListParagraph"/>
        <w:ind w:left="2160"/>
        <w:rPr>
          <w:rFonts w:cstheme="minorHAnsi"/>
          <w:sz w:val="20"/>
          <w:szCs w:val="20"/>
        </w:rPr>
      </w:pPr>
      <w:r w:rsidRPr="007F1C01">
        <w:rPr>
          <w:rFonts w:cstheme="minorHAnsi"/>
          <w:sz w:val="20"/>
          <w:szCs w:val="20"/>
        </w:rPr>
        <w:t>(</w:t>
      </w:r>
      <w:r w:rsidR="00A117BE" w:rsidRPr="007F1C01">
        <w:rPr>
          <w:rFonts w:cstheme="minorHAnsi"/>
          <w:sz w:val="20"/>
          <w:szCs w:val="20"/>
        </w:rPr>
        <w:t>Attach</w:t>
      </w:r>
      <w:r w:rsidR="000908BE" w:rsidRPr="007F1C01">
        <w:rPr>
          <w:rFonts w:cstheme="minorHAnsi"/>
          <w:sz w:val="20"/>
          <w:szCs w:val="20"/>
        </w:rPr>
        <w:t xml:space="preserve"> </w:t>
      </w:r>
      <w:r w:rsidR="00A117BE" w:rsidRPr="007F1C01">
        <w:rPr>
          <w:rFonts w:cstheme="minorHAnsi"/>
          <w:sz w:val="20"/>
          <w:szCs w:val="20"/>
        </w:rPr>
        <w:t>proposed advertisement</w:t>
      </w:r>
      <w:r w:rsidR="00A117BE" w:rsidRPr="00A117BE">
        <w:rPr>
          <w:rFonts w:cstheme="minorHAnsi"/>
          <w:sz w:val="20"/>
          <w:szCs w:val="20"/>
        </w:rPr>
        <w:t xml:space="preserve"> letter/poster</w:t>
      </w:r>
      <w:r w:rsidR="00151AB7">
        <w:rPr>
          <w:rFonts w:cstheme="minorHAnsi"/>
          <w:sz w:val="20"/>
          <w:szCs w:val="20"/>
        </w:rPr>
        <w:t>/e-mail</w:t>
      </w:r>
      <w:r w:rsidR="00DB55B9">
        <w:rPr>
          <w:rFonts w:cstheme="minorHAnsi"/>
          <w:sz w:val="20"/>
          <w:szCs w:val="20"/>
        </w:rPr>
        <w:t>/social media post</w:t>
      </w:r>
      <w:r w:rsidR="00556EC7">
        <w:rPr>
          <w:rFonts w:cstheme="minorHAnsi"/>
          <w:sz w:val="20"/>
          <w:szCs w:val="20"/>
        </w:rPr>
        <w:t xml:space="preserve"> </w:t>
      </w:r>
      <w:r w:rsidR="00556EC7" w:rsidRPr="00556EC7">
        <w:rPr>
          <w:rFonts w:cstheme="minorHAnsi"/>
          <w:sz w:val="20"/>
          <w:szCs w:val="20"/>
        </w:rPr>
        <w:t>in the attachments section</w:t>
      </w:r>
      <w:r>
        <w:rPr>
          <w:rFonts w:cstheme="minorHAnsi"/>
          <w:sz w:val="20"/>
          <w:szCs w:val="20"/>
        </w:rPr>
        <w:t>)</w:t>
      </w:r>
      <w:r w:rsidR="00DB55B9">
        <w:rPr>
          <w:rFonts w:cstheme="minorHAnsi"/>
          <w:sz w:val="20"/>
          <w:szCs w:val="20"/>
        </w:rPr>
        <w:t>.</w:t>
      </w:r>
    </w:p>
    <w:p w14:paraId="3B778A5D" w14:textId="77777777" w:rsidR="00A117BE" w:rsidRPr="00A117BE" w:rsidRDefault="00A117BE" w:rsidP="00A117BE">
      <w:pPr>
        <w:rPr>
          <w:rFonts w:cstheme="minorHAnsi"/>
          <w:sz w:val="20"/>
          <w:szCs w:val="20"/>
        </w:rPr>
      </w:pPr>
    </w:p>
    <w:p w14:paraId="4E9CD9D5" w14:textId="732321A8" w:rsidR="00A77058" w:rsidRDefault="00A17757" w:rsidP="00A77058">
      <w:pPr>
        <w:pStyle w:val="ListParagraph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ttach a copy of </w:t>
      </w:r>
      <w:r w:rsidR="00D0425F">
        <w:rPr>
          <w:rFonts w:cstheme="minorHAnsi"/>
          <w:sz w:val="20"/>
          <w:szCs w:val="20"/>
        </w:rPr>
        <w:t xml:space="preserve">the </w:t>
      </w:r>
      <w:r w:rsidR="00FC0D1A">
        <w:rPr>
          <w:rFonts w:cstheme="minorHAnsi"/>
          <w:sz w:val="20"/>
          <w:szCs w:val="20"/>
        </w:rPr>
        <w:t>i</w:t>
      </w:r>
      <w:r w:rsidRPr="00A17757">
        <w:rPr>
          <w:rFonts w:cstheme="minorHAnsi"/>
          <w:sz w:val="20"/>
          <w:szCs w:val="20"/>
        </w:rPr>
        <w:t xml:space="preserve">nformed consent form </w:t>
      </w:r>
      <w:r>
        <w:rPr>
          <w:rFonts w:cstheme="minorHAnsi"/>
          <w:sz w:val="20"/>
          <w:szCs w:val="20"/>
        </w:rPr>
        <w:t xml:space="preserve">(a sample </w:t>
      </w:r>
      <w:r w:rsidR="00E34988">
        <w:rPr>
          <w:rFonts w:cstheme="minorHAnsi"/>
          <w:sz w:val="20"/>
          <w:szCs w:val="20"/>
        </w:rPr>
        <w:t xml:space="preserve">form </w:t>
      </w:r>
      <w:r w:rsidR="00FC0D1A">
        <w:rPr>
          <w:rFonts w:cstheme="minorHAnsi"/>
          <w:sz w:val="20"/>
          <w:szCs w:val="20"/>
        </w:rPr>
        <w:t>i</w:t>
      </w:r>
      <w:r>
        <w:rPr>
          <w:rFonts w:cstheme="minorHAnsi"/>
          <w:sz w:val="20"/>
          <w:szCs w:val="20"/>
        </w:rPr>
        <w:t xml:space="preserve">s available </w:t>
      </w:r>
      <w:r w:rsidR="00587936">
        <w:rPr>
          <w:rFonts w:cstheme="minorHAnsi"/>
          <w:sz w:val="20"/>
          <w:szCs w:val="20"/>
        </w:rPr>
        <w:t>here:</w:t>
      </w:r>
      <w:r w:rsidR="00A77058" w:rsidRPr="00A77058">
        <w:t xml:space="preserve"> </w:t>
      </w:r>
      <w:hyperlink r:id="rId8" w:history="1">
        <w:r w:rsidR="00A77058" w:rsidRPr="00A053CB">
          <w:rPr>
            <w:rStyle w:val="Hyperlink"/>
            <w:rFonts w:cstheme="minorHAnsi"/>
            <w:sz w:val="20"/>
            <w:szCs w:val="20"/>
          </w:rPr>
          <w:t>https://lethbridgecollege.ca/document-centre/forms/applied-research/informed-consent-template</w:t>
        </w:r>
      </w:hyperlink>
      <w:r w:rsidR="00A77058">
        <w:rPr>
          <w:rFonts w:cstheme="minorHAnsi"/>
          <w:sz w:val="20"/>
          <w:szCs w:val="20"/>
        </w:rPr>
        <w:t>)</w:t>
      </w:r>
    </w:p>
    <w:p w14:paraId="1BF95651" w14:textId="77777777" w:rsidR="00A17757" w:rsidRDefault="00A17757" w:rsidP="00A17757">
      <w:pPr>
        <w:pStyle w:val="ListParagraph"/>
        <w:ind w:left="1440"/>
        <w:rPr>
          <w:rFonts w:cstheme="minorHAnsi"/>
          <w:sz w:val="20"/>
          <w:szCs w:val="20"/>
        </w:rPr>
      </w:pPr>
    </w:p>
    <w:p w14:paraId="477118CC" w14:textId="77777777" w:rsidR="00A17757" w:rsidRPr="00A17757" w:rsidRDefault="00A17757" w:rsidP="00A17757">
      <w:pPr>
        <w:pStyle w:val="ListParagraph"/>
        <w:rPr>
          <w:rFonts w:cstheme="minorHAnsi"/>
          <w:sz w:val="20"/>
          <w:szCs w:val="20"/>
        </w:rPr>
      </w:pPr>
    </w:p>
    <w:p w14:paraId="40F711DE" w14:textId="7A08971B" w:rsidR="00FF3F5C" w:rsidRDefault="00FF3F5C" w:rsidP="00451428">
      <w:pPr>
        <w:pStyle w:val="ListParagraph"/>
        <w:ind w:left="1440"/>
        <w:rPr>
          <w:rFonts w:cstheme="minorHAnsi"/>
          <w:sz w:val="20"/>
          <w:szCs w:val="20"/>
        </w:rPr>
      </w:pPr>
    </w:p>
    <w:p w14:paraId="3699D913" w14:textId="77777777" w:rsidR="002427F2" w:rsidRPr="00A70B8A" w:rsidRDefault="002427F2" w:rsidP="00451428">
      <w:pPr>
        <w:pStyle w:val="ListParagraph"/>
        <w:ind w:left="1440"/>
        <w:rPr>
          <w:rFonts w:cstheme="minorHAnsi"/>
          <w:sz w:val="20"/>
          <w:szCs w:val="20"/>
        </w:rPr>
      </w:pPr>
    </w:p>
    <w:p w14:paraId="6A252F11" w14:textId="6DDA182C" w:rsidR="001A4BC4" w:rsidRDefault="00CC7882" w:rsidP="005E1643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  <w:u w:val="single"/>
        </w:rPr>
      </w:pPr>
      <w:r>
        <w:rPr>
          <w:rFonts w:cstheme="minorHAnsi"/>
          <w:sz w:val="20"/>
          <w:szCs w:val="20"/>
          <w:u w:val="single"/>
        </w:rPr>
        <w:t>When and where</w:t>
      </w:r>
      <w:r w:rsidR="001A4BC4">
        <w:rPr>
          <w:rFonts w:cstheme="minorHAnsi"/>
          <w:sz w:val="20"/>
          <w:szCs w:val="20"/>
          <w:u w:val="single"/>
        </w:rPr>
        <w:t>:</w:t>
      </w:r>
    </w:p>
    <w:p w14:paraId="0286B7EB" w14:textId="4821E290" w:rsidR="00CC7882" w:rsidRDefault="00CC7882" w:rsidP="005E1643">
      <w:pPr>
        <w:pStyle w:val="ListParagraph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When </w:t>
      </w:r>
      <w:r w:rsidR="00FC0D1A">
        <w:rPr>
          <w:rFonts w:cstheme="minorHAnsi"/>
          <w:sz w:val="20"/>
          <w:szCs w:val="20"/>
        </w:rPr>
        <w:t xml:space="preserve">do you </w:t>
      </w:r>
      <w:r>
        <w:rPr>
          <w:rFonts w:cstheme="minorHAnsi"/>
          <w:sz w:val="20"/>
          <w:szCs w:val="20"/>
        </w:rPr>
        <w:t xml:space="preserve">plan </w:t>
      </w:r>
      <w:r w:rsidR="00840C3A">
        <w:rPr>
          <w:rFonts w:cstheme="minorHAnsi"/>
          <w:sz w:val="20"/>
          <w:szCs w:val="20"/>
        </w:rPr>
        <w:t>to conduct</w:t>
      </w:r>
      <w:r>
        <w:rPr>
          <w:rFonts w:cstheme="minorHAnsi"/>
          <w:sz w:val="20"/>
          <w:szCs w:val="20"/>
        </w:rPr>
        <w:t xml:space="preserve"> </w:t>
      </w:r>
      <w:r w:rsidR="004F130D">
        <w:rPr>
          <w:rFonts w:cstheme="minorHAnsi"/>
          <w:sz w:val="20"/>
          <w:szCs w:val="20"/>
        </w:rPr>
        <w:t>surve</w:t>
      </w:r>
      <w:r w:rsidR="00840C3A">
        <w:rPr>
          <w:rFonts w:cstheme="minorHAnsi"/>
          <w:sz w:val="20"/>
          <w:szCs w:val="20"/>
        </w:rPr>
        <w:t>ys</w:t>
      </w:r>
      <w:r w:rsidR="004F130D">
        <w:rPr>
          <w:rFonts w:cstheme="minorHAnsi"/>
          <w:sz w:val="20"/>
          <w:szCs w:val="20"/>
        </w:rPr>
        <w:t>/</w:t>
      </w:r>
      <w:r>
        <w:rPr>
          <w:rFonts w:cstheme="minorHAnsi"/>
          <w:sz w:val="20"/>
          <w:szCs w:val="20"/>
        </w:rPr>
        <w:t>intervie</w:t>
      </w:r>
      <w:r w:rsidR="00840C3A">
        <w:rPr>
          <w:rFonts w:cstheme="minorHAnsi"/>
          <w:sz w:val="20"/>
          <w:szCs w:val="20"/>
        </w:rPr>
        <w:t>ws</w:t>
      </w:r>
      <w:r w:rsidR="00A410A7">
        <w:rPr>
          <w:rFonts w:cstheme="minorHAnsi"/>
          <w:sz w:val="20"/>
          <w:szCs w:val="20"/>
        </w:rPr>
        <w:t>/focus group meeting</w:t>
      </w:r>
      <w:r w:rsidR="00D0425F">
        <w:rPr>
          <w:rFonts w:cstheme="minorHAnsi"/>
          <w:sz w:val="20"/>
          <w:szCs w:val="20"/>
        </w:rPr>
        <w:t>s</w:t>
      </w:r>
      <w:r>
        <w:rPr>
          <w:rFonts w:cstheme="minorHAnsi"/>
          <w:sz w:val="20"/>
          <w:szCs w:val="20"/>
        </w:rPr>
        <w:t>?</w:t>
      </w:r>
    </w:p>
    <w:p w14:paraId="4151638B" w14:textId="77777777" w:rsidR="00062C2E" w:rsidRDefault="00062C2E" w:rsidP="00062C2E">
      <w:pPr>
        <w:pStyle w:val="ListParagraph"/>
        <w:ind w:left="1440"/>
        <w:rPr>
          <w:rFonts w:cstheme="minorHAnsi"/>
          <w:sz w:val="20"/>
          <w:szCs w:val="20"/>
        </w:rPr>
      </w:pPr>
    </w:p>
    <w:p w14:paraId="3E33E054" w14:textId="569BC66F" w:rsidR="000255B6" w:rsidRDefault="000255B6" w:rsidP="005E1643">
      <w:pPr>
        <w:pStyle w:val="ListParagraph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How long </w:t>
      </w:r>
      <w:r w:rsidR="00840C3A">
        <w:rPr>
          <w:rFonts w:cstheme="minorHAnsi"/>
          <w:sz w:val="20"/>
          <w:szCs w:val="20"/>
        </w:rPr>
        <w:t>is</w:t>
      </w:r>
      <w:r w:rsidR="00D0425F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an individual </w:t>
      </w:r>
      <w:r w:rsidR="00C753D4">
        <w:rPr>
          <w:rFonts w:cstheme="minorHAnsi"/>
          <w:sz w:val="20"/>
          <w:szCs w:val="20"/>
        </w:rPr>
        <w:t>survey/</w:t>
      </w:r>
      <w:r>
        <w:rPr>
          <w:rFonts w:cstheme="minorHAnsi"/>
          <w:sz w:val="20"/>
          <w:szCs w:val="20"/>
        </w:rPr>
        <w:t>interview</w:t>
      </w:r>
      <w:r w:rsidR="00A410A7">
        <w:rPr>
          <w:rFonts w:cstheme="minorHAnsi"/>
          <w:sz w:val="20"/>
          <w:szCs w:val="20"/>
        </w:rPr>
        <w:t>/focus group meeting</w:t>
      </w:r>
      <w:r>
        <w:rPr>
          <w:rFonts w:cstheme="minorHAnsi"/>
          <w:sz w:val="20"/>
          <w:szCs w:val="20"/>
        </w:rPr>
        <w:t>?</w:t>
      </w:r>
    </w:p>
    <w:p w14:paraId="5D1E2E64" w14:textId="77777777" w:rsidR="00062C2E" w:rsidRDefault="00062C2E" w:rsidP="00062C2E">
      <w:pPr>
        <w:pStyle w:val="ListParagraph"/>
        <w:ind w:left="1440"/>
        <w:rPr>
          <w:rFonts w:cstheme="minorHAnsi"/>
          <w:sz w:val="20"/>
          <w:szCs w:val="20"/>
        </w:rPr>
      </w:pPr>
    </w:p>
    <w:p w14:paraId="2AB3FE1E" w14:textId="2C75922B" w:rsidR="00016FF7" w:rsidRPr="007F1C01" w:rsidRDefault="0081645C" w:rsidP="005E1643">
      <w:pPr>
        <w:pStyle w:val="ListParagraph"/>
        <w:numPr>
          <w:ilvl w:val="2"/>
          <w:numId w:val="1"/>
        </w:numPr>
        <w:rPr>
          <w:rFonts w:cstheme="minorHAnsi"/>
          <w:sz w:val="20"/>
          <w:szCs w:val="20"/>
        </w:rPr>
      </w:pPr>
      <w:r w:rsidRPr="007F1C01">
        <w:rPr>
          <w:rFonts w:cstheme="minorHAnsi"/>
          <w:sz w:val="20"/>
          <w:szCs w:val="20"/>
        </w:rPr>
        <w:lastRenderedPageBreak/>
        <w:t>Do you plan to record the intervi</w:t>
      </w:r>
      <w:r w:rsidR="00EB1478" w:rsidRPr="007F1C01">
        <w:rPr>
          <w:rFonts w:cstheme="minorHAnsi"/>
          <w:sz w:val="20"/>
          <w:szCs w:val="20"/>
        </w:rPr>
        <w:t>ews</w:t>
      </w:r>
      <w:r w:rsidR="00EB434F" w:rsidRPr="007F1C01">
        <w:rPr>
          <w:rFonts w:cstheme="minorHAnsi"/>
          <w:sz w:val="20"/>
          <w:szCs w:val="20"/>
        </w:rPr>
        <w:t xml:space="preserve"> (audio</w:t>
      </w:r>
      <w:r w:rsidR="008D5766" w:rsidRPr="007F1C01">
        <w:rPr>
          <w:rFonts w:cstheme="minorHAnsi"/>
          <w:sz w:val="20"/>
          <w:szCs w:val="20"/>
        </w:rPr>
        <w:t>,</w:t>
      </w:r>
      <w:r w:rsidR="00EB434F" w:rsidRPr="007F1C01">
        <w:rPr>
          <w:rFonts w:cstheme="minorHAnsi"/>
          <w:sz w:val="20"/>
          <w:szCs w:val="20"/>
        </w:rPr>
        <w:t xml:space="preserve"> visual</w:t>
      </w:r>
      <w:r w:rsidR="008D5766" w:rsidRPr="007F1C01">
        <w:rPr>
          <w:rFonts w:cstheme="minorHAnsi"/>
          <w:sz w:val="20"/>
          <w:szCs w:val="20"/>
        </w:rPr>
        <w:t>, or b</w:t>
      </w:r>
      <w:r w:rsidR="00EB434F" w:rsidRPr="007F1C01">
        <w:rPr>
          <w:rFonts w:cstheme="minorHAnsi"/>
          <w:sz w:val="20"/>
          <w:szCs w:val="20"/>
        </w:rPr>
        <w:t>oth</w:t>
      </w:r>
      <w:r w:rsidR="001815E4" w:rsidRPr="007F1C01">
        <w:rPr>
          <w:rFonts w:cstheme="minorHAnsi"/>
          <w:sz w:val="20"/>
          <w:szCs w:val="20"/>
        </w:rPr>
        <w:t>)</w:t>
      </w:r>
      <w:r w:rsidR="008D5766" w:rsidRPr="007F1C01">
        <w:rPr>
          <w:rFonts w:cstheme="minorHAnsi"/>
          <w:sz w:val="20"/>
          <w:szCs w:val="20"/>
        </w:rPr>
        <w:t>?</w:t>
      </w:r>
    </w:p>
    <w:p w14:paraId="56288A95" w14:textId="77777777" w:rsidR="00016FF7" w:rsidRPr="00016FF7" w:rsidRDefault="00016FF7" w:rsidP="00016FF7">
      <w:pPr>
        <w:pStyle w:val="ListParagraph"/>
        <w:rPr>
          <w:rFonts w:cstheme="minorHAnsi"/>
          <w:sz w:val="20"/>
          <w:szCs w:val="20"/>
        </w:rPr>
      </w:pPr>
    </w:p>
    <w:p w14:paraId="6E13AD9D" w14:textId="32776D97" w:rsidR="001A4BC4" w:rsidRDefault="001A4BC4" w:rsidP="005E1643">
      <w:pPr>
        <w:pStyle w:val="ListParagraph"/>
        <w:numPr>
          <w:ilvl w:val="2"/>
          <w:numId w:val="1"/>
        </w:numPr>
        <w:rPr>
          <w:rFonts w:cstheme="minorHAnsi"/>
          <w:sz w:val="20"/>
          <w:szCs w:val="20"/>
        </w:rPr>
      </w:pPr>
      <w:r w:rsidRPr="001A4BC4">
        <w:rPr>
          <w:rFonts w:cstheme="minorHAnsi"/>
          <w:sz w:val="20"/>
          <w:szCs w:val="20"/>
        </w:rPr>
        <w:t xml:space="preserve">How do you plan </w:t>
      </w:r>
      <w:r w:rsidR="003F580E">
        <w:rPr>
          <w:rFonts w:cstheme="minorHAnsi"/>
          <w:sz w:val="20"/>
          <w:szCs w:val="20"/>
        </w:rPr>
        <w:t>to</w:t>
      </w:r>
      <w:r w:rsidRPr="001A4BC4">
        <w:rPr>
          <w:rFonts w:cstheme="minorHAnsi"/>
          <w:sz w:val="20"/>
          <w:szCs w:val="20"/>
        </w:rPr>
        <w:t xml:space="preserve"> collec</w:t>
      </w:r>
      <w:r w:rsidR="003F580E">
        <w:rPr>
          <w:rFonts w:cstheme="minorHAnsi"/>
          <w:sz w:val="20"/>
          <w:szCs w:val="20"/>
        </w:rPr>
        <w:t>t</w:t>
      </w:r>
      <w:r w:rsidRPr="001A4BC4">
        <w:rPr>
          <w:rFonts w:cstheme="minorHAnsi"/>
          <w:sz w:val="20"/>
          <w:szCs w:val="20"/>
        </w:rPr>
        <w:t xml:space="preserve"> data (online or face-to-face)</w:t>
      </w:r>
      <w:r>
        <w:rPr>
          <w:rFonts w:cstheme="minorHAnsi"/>
          <w:sz w:val="20"/>
          <w:szCs w:val="20"/>
        </w:rPr>
        <w:t>?</w:t>
      </w:r>
    </w:p>
    <w:p w14:paraId="4C62A1E1" w14:textId="77777777" w:rsidR="00062C2E" w:rsidRDefault="00062C2E" w:rsidP="00062C2E">
      <w:pPr>
        <w:pStyle w:val="ListParagraph"/>
        <w:ind w:left="1440"/>
        <w:rPr>
          <w:rFonts w:cstheme="minorHAnsi"/>
          <w:sz w:val="20"/>
          <w:szCs w:val="20"/>
        </w:rPr>
      </w:pPr>
    </w:p>
    <w:p w14:paraId="468C4A8E" w14:textId="03A4A57A" w:rsidR="001A4BC4" w:rsidRDefault="001A4BC4" w:rsidP="005E1643">
      <w:pPr>
        <w:pStyle w:val="ListParagraph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I</w:t>
      </w:r>
      <w:r w:rsidRPr="001A4BC4">
        <w:rPr>
          <w:rFonts w:cstheme="minorHAnsi"/>
          <w:sz w:val="20"/>
          <w:szCs w:val="20"/>
        </w:rPr>
        <w:t xml:space="preserve">f face to face, </w:t>
      </w:r>
      <w:r w:rsidR="00062C2E">
        <w:rPr>
          <w:rFonts w:cstheme="minorHAnsi"/>
          <w:sz w:val="20"/>
          <w:szCs w:val="20"/>
        </w:rPr>
        <w:t>identify the location/s</w:t>
      </w:r>
      <w:r w:rsidR="003F580E">
        <w:rPr>
          <w:rFonts w:cstheme="minorHAnsi"/>
          <w:sz w:val="20"/>
          <w:szCs w:val="20"/>
        </w:rPr>
        <w:t xml:space="preserve">. </w:t>
      </w:r>
    </w:p>
    <w:p w14:paraId="756C1FEF" w14:textId="5012050A" w:rsidR="002427F2" w:rsidRDefault="002427F2" w:rsidP="002427F2">
      <w:pPr>
        <w:pStyle w:val="ListParagraph"/>
        <w:ind w:left="1080"/>
        <w:rPr>
          <w:rFonts w:cstheme="minorHAnsi"/>
          <w:sz w:val="20"/>
          <w:szCs w:val="20"/>
          <w:u w:val="single"/>
        </w:rPr>
      </w:pPr>
    </w:p>
    <w:p w14:paraId="5E583C27" w14:textId="77777777" w:rsidR="002427F2" w:rsidRDefault="002427F2" w:rsidP="002427F2">
      <w:pPr>
        <w:pStyle w:val="ListParagraph"/>
        <w:ind w:left="1080"/>
        <w:rPr>
          <w:rFonts w:cstheme="minorHAnsi"/>
          <w:sz w:val="20"/>
          <w:szCs w:val="20"/>
          <w:u w:val="single"/>
        </w:rPr>
      </w:pPr>
    </w:p>
    <w:p w14:paraId="291A0703" w14:textId="663D271B" w:rsidR="00A70B8A" w:rsidRPr="005E1643" w:rsidRDefault="007B1FF5" w:rsidP="005E1643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5E1643">
        <w:rPr>
          <w:rFonts w:cstheme="minorHAnsi"/>
          <w:sz w:val="20"/>
          <w:szCs w:val="20"/>
        </w:rPr>
        <w:t xml:space="preserve">Please </w:t>
      </w:r>
      <w:r w:rsidR="00FC3B6E">
        <w:rPr>
          <w:rFonts w:cstheme="minorHAnsi"/>
          <w:sz w:val="20"/>
          <w:szCs w:val="20"/>
        </w:rPr>
        <w:t xml:space="preserve">attach </w:t>
      </w:r>
      <w:r w:rsidR="004F3462">
        <w:rPr>
          <w:rFonts w:cstheme="minorHAnsi"/>
          <w:sz w:val="20"/>
          <w:szCs w:val="20"/>
        </w:rPr>
        <w:t>the list of interview q</w:t>
      </w:r>
      <w:r w:rsidR="0070611D" w:rsidRPr="005E1643">
        <w:rPr>
          <w:rFonts w:cstheme="minorHAnsi"/>
          <w:sz w:val="20"/>
          <w:szCs w:val="20"/>
        </w:rPr>
        <w:t xml:space="preserve">uestions and or survey </w:t>
      </w:r>
      <w:r w:rsidRPr="005E1643">
        <w:rPr>
          <w:rFonts w:cstheme="minorHAnsi"/>
          <w:sz w:val="20"/>
          <w:szCs w:val="20"/>
        </w:rPr>
        <w:t>questionnaire</w:t>
      </w:r>
      <w:r w:rsidR="00556EC7">
        <w:rPr>
          <w:rFonts w:cstheme="minorHAnsi"/>
          <w:sz w:val="20"/>
          <w:szCs w:val="20"/>
        </w:rPr>
        <w:t xml:space="preserve"> in the attachments section</w:t>
      </w:r>
      <w:r w:rsidR="005B55A4" w:rsidRPr="005E1643">
        <w:rPr>
          <w:rFonts w:cstheme="minorHAnsi"/>
          <w:sz w:val="20"/>
          <w:szCs w:val="20"/>
        </w:rPr>
        <w:t>:</w:t>
      </w:r>
    </w:p>
    <w:p w14:paraId="76CAEBA1" w14:textId="3C486278" w:rsidR="005B55A4" w:rsidRDefault="005B55A4" w:rsidP="005B55A4">
      <w:pPr>
        <w:rPr>
          <w:rFonts w:cstheme="minorHAnsi"/>
          <w:sz w:val="20"/>
          <w:szCs w:val="20"/>
          <w:u w:val="single"/>
        </w:rPr>
      </w:pPr>
    </w:p>
    <w:p w14:paraId="1B54B125" w14:textId="2F5712FA" w:rsidR="00265CD8" w:rsidRDefault="008A4FF7" w:rsidP="009E6337">
      <w:pPr>
        <w:pStyle w:val="ListParagraph"/>
        <w:numPr>
          <w:ilvl w:val="0"/>
          <w:numId w:val="1"/>
        </w:numPr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 xml:space="preserve">Required </w:t>
      </w:r>
      <w:r w:rsidR="00265CD8">
        <w:rPr>
          <w:rFonts w:cstheme="minorHAnsi"/>
          <w:b/>
          <w:bCs/>
          <w:sz w:val="20"/>
          <w:szCs w:val="20"/>
        </w:rPr>
        <w:t>Attachments:</w:t>
      </w:r>
    </w:p>
    <w:p w14:paraId="0AFBCA03" w14:textId="7778B5F1" w:rsidR="00265CD8" w:rsidRPr="00B76CF0" w:rsidRDefault="00AD5DA8" w:rsidP="00265CD8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B76CF0">
        <w:rPr>
          <w:rFonts w:cstheme="minorHAnsi"/>
          <w:sz w:val="20"/>
          <w:szCs w:val="20"/>
        </w:rPr>
        <w:t>P</w:t>
      </w:r>
      <w:r w:rsidR="002F7895" w:rsidRPr="00B76CF0">
        <w:rPr>
          <w:rFonts w:cstheme="minorHAnsi"/>
          <w:sz w:val="20"/>
          <w:szCs w:val="20"/>
        </w:rPr>
        <w:t>roposed advertisement letter/poster/e-mail</w:t>
      </w:r>
      <w:r w:rsidR="00B561BC">
        <w:rPr>
          <w:rFonts w:cstheme="minorHAnsi"/>
          <w:sz w:val="20"/>
          <w:szCs w:val="20"/>
        </w:rPr>
        <w:t>/social media post</w:t>
      </w:r>
    </w:p>
    <w:p w14:paraId="46301F77" w14:textId="77777777" w:rsidR="00B63753" w:rsidRPr="00B76CF0" w:rsidRDefault="00B63753" w:rsidP="00B63753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B76CF0">
        <w:rPr>
          <w:rFonts w:cstheme="minorHAnsi"/>
          <w:sz w:val="20"/>
          <w:szCs w:val="20"/>
        </w:rPr>
        <w:t xml:space="preserve">Proposed informed consent form </w:t>
      </w:r>
    </w:p>
    <w:p w14:paraId="324256E4" w14:textId="3326EE58" w:rsidR="00FC3B6E" w:rsidRPr="00B76CF0" w:rsidRDefault="00AD5DA8" w:rsidP="00FC3B6E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B76CF0">
        <w:rPr>
          <w:rFonts w:cstheme="minorHAnsi"/>
          <w:sz w:val="20"/>
          <w:szCs w:val="20"/>
        </w:rPr>
        <w:t>Proposed i</w:t>
      </w:r>
      <w:r w:rsidR="00FC3B6E" w:rsidRPr="00B76CF0">
        <w:rPr>
          <w:rFonts w:cstheme="minorHAnsi"/>
          <w:sz w:val="20"/>
          <w:szCs w:val="20"/>
        </w:rPr>
        <w:t>nterview questions and or survey questionnaire</w:t>
      </w:r>
    </w:p>
    <w:p w14:paraId="47D9B56B" w14:textId="77777777" w:rsidR="00AD5DA8" w:rsidRPr="00B76CF0" w:rsidRDefault="00AD5DA8" w:rsidP="00AD5DA8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B76CF0">
        <w:rPr>
          <w:rFonts w:cstheme="minorHAnsi"/>
          <w:sz w:val="20"/>
          <w:szCs w:val="20"/>
        </w:rPr>
        <w:t xml:space="preserve">Any other relevant documents </w:t>
      </w:r>
    </w:p>
    <w:p w14:paraId="683E22A1" w14:textId="77777777" w:rsidR="00EA3738" w:rsidRPr="00265CD8" w:rsidRDefault="00EA3738" w:rsidP="00265CD8">
      <w:pPr>
        <w:rPr>
          <w:rFonts w:cstheme="minorHAnsi"/>
          <w:b/>
          <w:bCs/>
          <w:sz w:val="20"/>
          <w:szCs w:val="20"/>
        </w:rPr>
      </w:pPr>
    </w:p>
    <w:p w14:paraId="54A52E4E" w14:textId="0C044842" w:rsidR="009E6337" w:rsidRPr="005E1643" w:rsidRDefault="0083649B" w:rsidP="009E6337">
      <w:pPr>
        <w:pStyle w:val="ListParagraph"/>
        <w:numPr>
          <w:ilvl w:val="0"/>
          <w:numId w:val="1"/>
        </w:numPr>
        <w:rPr>
          <w:rFonts w:cstheme="minorHAnsi"/>
          <w:b/>
          <w:bCs/>
          <w:sz w:val="20"/>
          <w:szCs w:val="20"/>
        </w:rPr>
      </w:pPr>
      <w:r w:rsidRPr="005E1643">
        <w:rPr>
          <w:rFonts w:cstheme="minorHAnsi"/>
          <w:b/>
          <w:bCs/>
          <w:sz w:val="20"/>
          <w:szCs w:val="20"/>
        </w:rPr>
        <w:t>Certification</w:t>
      </w:r>
      <w:r w:rsidR="00B040BB">
        <w:rPr>
          <w:rFonts w:cstheme="minorHAnsi"/>
          <w:b/>
          <w:bCs/>
          <w:sz w:val="20"/>
          <w:szCs w:val="20"/>
        </w:rPr>
        <w:t>:</w:t>
      </w:r>
      <w:r w:rsidR="0076493B" w:rsidRPr="005E1643">
        <w:rPr>
          <w:rFonts w:cstheme="minorHAnsi"/>
          <w:b/>
          <w:bCs/>
          <w:sz w:val="20"/>
          <w:szCs w:val="20"/>
        </w:rPr>
        <w:t xml:space="preserve"> </w:t>
      </w:r>
    </w:p>
    <w:p w14:paraId="20EB1E1B" w14:textId="30ECDF3B" w:rsidR="00541528" w:rsidRDefault="00541528" w:rsidP="000707B0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I will follow the T</w:t>
      </w:r>
      <w:r w:rsidR="00976C96">
        <w:rPr>
          <w:rFonts w:cstheme="minorHAnsi"/>
          <w:sz w:val="20"/>
          <w:szCs w:val="20"/>
        </w:rPr>
        <w:t>CPS2</w:t>
      </w:r>
      <w:r w:rsidR="00656D28">
        <w:rPr>
          <w:rFonts w:cstheme="minorHAnsi"/>
          <w:sz w:val="20"/>
          <w:szCs w:val="20"/>
        </w:rPr>
        <w:t xml:space="preserve"> </w:t>
      </w:r>
      <w:r w:rsidR="00976C96">
        <w:rPr>
          <w:rFonts w:cstheme="minorHAnsi"/>
          <w:sz w:val="20"/>
          <w:szCs w:val="20"/>
        </w:rPr>
        <w:t>(2018) Ethical Conduct for Research Involving Human Participants</w:t>
      </w:r>
      <w:r w:rsidR="009365C0">
        <w:rPr>
          <w:rFonts w:cstheme="minorHAnsi"/>
          <w:sz w:val="20"/>
          <w:szCs w:val="20"/>
        </w:rPr>
        <w:t>, TCPS2 CORE-2022,</w:t>
      </w:r>
      <w:r w:rsidR="00976C96">
        <w:rPr>
          <w:rFonts w:cstheme="minorHAnsi"/>
          <w:sz w:val="20"/>
          <w:szCs w:val="20"/>
        </w:rPr>
        <w:t xml:space="preserve"> and all relevant Lethbridge College guidelines when conduc</w:t>
      </w:r>
      <w:r w:rsidR="00197C2D">
        <w:rPr>
          <w:rFonts w:cstheme="minorHAnsi"/>
          <w:sz w:val="20"/>
          <w:szCs w:val="20"/>
        </w:rPr>
        <w:t>t</w:t>
      </w:r>
      <w:r w:rsidR="00976C96">
        <w:rPr>
          <w:rFonts w:cstheme="minorHAnsi"/>
          <w:sz w:val="20"/>
          <w:szCs w:val="20"/>
        </w:rPr>
        <w:t>ing this research</w:t>
      </w:r>
      <w:r w:rsidR="00F0314D">
        <w:rPr>
          <w:rFonts w:cstheme="minorHAnsi"/>
          <w:sz w:val="20"/>
          <w:szCs w:val="20"/>
        </w:rPr>
        <w:t>.</w:t>
      </w:r>
    </w:p>
    <w:p w14:paraId="24D89D9C" w14:textId="28E46A5D" w:rsidR="00541528" w:rsidRDefault="00C43856" w:rsidP="000707B0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</w:t>
      </w:r>
      <w:r w:rsidR="00976C96">
        <w:rPr>
          <w:rFonts w:cstheme="minorHAnsi"/>
          <w:sz w:val="20"/>
          <w:szCs w:val="20"/>
        </w:rPr>
        <w:t>he information</w:t>
      </w:r>
      <w:r w:rsidR="00976C96" w:rsidRPr="000707B0">
        <w:rPr>
          <w:rFonts w:cstheme="minorHAnsi"/>
          <w:sz w:val="20"/>
          <w:szCs w:val="20"/>
        </w:rPr>
        <w:t xml:space="preserve"> included in this application is</w:t>
      </w:r>
      <w:r w:rsidR="00656D28">
        <w:rPr>
          <w:rFonts w:cstheme="minorHAnsi"/>
          <w:sz w:val="20"/>
          <w:szCs w:val="20"/>
        </w:rPr>
        <w:t xml:space="preserve"> true</w:t>
      </w:r>
      <w:r w:rsidR="00976C96" w:rsidRPr="000707B0">
        <w:rPr>
          <w:rFonts w:cstheme="minorHAnsi"/>
          <w:sz w:val="20"/>
          <w:szCs w:val="20"/>
        </w:rPr>
        <w:t>,</w:t>
      </w:r>
      <w:r w:rsidR="00976C96">
        <w:rPr>
          <w:rFonts w:cstheme="minorHAnsi"/>
          <w:sz w:val="20"/>
          <w:szCs w:val="20"/>
        </w:rPr>
        <w:t xml:space="preserve"> </w:t>
      </w:r>
      <w:r w:rsidR="00976C96" w:rsidRPr="000707B0">
        <w:rPr>
          <w:rFonts w:cstheme="minorHAnsi"/>
          <w:sz w:val="20"/>
          <w:szCs w:val="20"/>
        </w:rPr>
        <w:t>to the best of my knowledge,</w:t>
      </w:r>
      <w:r w:rsidR="00F0314D">
        <w:rPr>
          <w:rFonts w:cstheme="minorHAnsi"/>
          <w:sz w:val="20"/>
          <w:szCs w:val="20"/>
        </w:rPr>
        <w:t xml:space="preserve"> and </w:t>
      </w:r>
      <w:r w:rsidR="000707B0" w:rsidRPr="000707B0">
        <w:rPr>
          <w:rFonts w:cstheme="minorHAnsi"/>
          <w:sz w:val="20"/>
          <w:szCs w:val="20"/>
        </w:rPr>
        <w:t>I have not knowingly omitted any information from this application that is relevant t</w:t>
      </w:r>
      <w:r w:rsidR="00541528">
        <w:rPr>
          <w:rFonts w:cstheme="minorHAnsi"/>
          <w:sz w:val="20"/>
          <w:szCs w:val="20"/>
        </w:rPr>
        <w:t>o reviewing</w:t>
      </w:r>
      <w:r w:rsidR="007D123F">
        <w:rPr>
          <w:rFonts w:cstheme="minorHAnsi"/>
          <w:sz w:val="20"/>
          <w:szCs w:val="20"/>
        </w:rPr>
        <w:t>/receiving</w:t>
      </w:r>
      <w:r w:rsidR="00541528">
        <w:rPr>
          <w:rFonts w:cstheme="minorHAnsi"/>
          <w:sz w:val="20"/>
          <w:szCs w:val="20"/>
        </w:rPr>
        <w:t xml:space="preserve"> research ethics</w:t>
      </w:r>
      <w:r w:rsidR="00F0314D">
        <w:rPr>
          <w:rFonts w:cstheme="minorHAnsi"/>
          <w:sz w:val="20"/>
          <w:szCs w:val="20"/>
        </w:rPr>
        <w:t>.</w:t>
      </w:r>
    </w:p>
    <w:p w14:paraId="1ED6B41F" w14:textId="43BDA370" w:rsidR="000707B0" w:rsidRPr="000707B0" w:rsidRDefault="000707B0" w:rsidP="000707B0">
      <w:pPr>
        <w:rPr>
          <w:rFonts w:cstheme="minorHAnsi"/>
          <w:sz w:val="20"/>
          <w:szCs w:val="20"/>
        </w:rPr>
      </w:pPr>
      <w:r w:rsidRPr="000707B0">
        <w:rPr>
          <w:rFonts w:cstheme="minorHAnsi"/>
          <w:sz w:val="20"/>
          <w:szCs w:val="20"/>
        </w:rPr>
        <w:t xml:space="preserve">I acknowledge my responsibility to </w:t>
      </w:r>
      <w:r w:rsidR="000B5F92">
        <w:rPr>
          <w:rFonts w:cstheme="minorHAnsi"/>
          <w:sz w:val="20"/>
          <w:szCs w:val="20"/>
        </w:rPr>
        <w:t xml:space="preserve">immediately </w:t>
      </w:r>
      <w:r w:rsidRPr="000707B0">
        <w:rPr>
          <w:rFonts w:cstheme="minorHAnsi"/>
          <w:sz w:val="20"/>
          <w:szCs w:val="20"/>
        </w:rPr>
        <w:t xml:space="preserve">report any significant changes in the project and to obtain written approval for those changes, as required by the College policies, procedures, and guidelines, prior to implementing those changes. </w:t>
      </w:r>
      <w:r w:rsidR="005E3B3F" w:rsidRPr="000707B0">
        <w:rPr>
          <w:rFonts w:cstheme="minorHAnsi"/>
          <w:sz w:val="20"/>
          <w:szCs w:val="20"/>
        </w:rPr>
        <w:t xml:space="preserve">I further acknowledge my responsibility to </w:t>
      </w:r>
      <w:r w:rsidR="005E3B3F">
        <w:rPr>
          <w:rFonts w:cstheme="minorHAnsi"/>
          <w:sz w:val="20"/>
          <w:szCs w:val="20"/>
        </w:rPr>
        <w:t xml:space="preserve">immediately </w:t>
      </w:r>
      <w:r w:rsidR="005E3B3F" w:rsidRPr="000707B0">
        <w:rPr>
          <w:rFonts w:cstheme="minorHAnsi"/>
          <w:sz w:val="20"/>
          <w:szCs w:val="20"/>
        </w:rPr>
        <w:t xml:space="preserve">report any </w:t>
      </w:r>
      <w:r w:rsidR="00023D4D">
        <w:rPr>
          <w:rFonts w:cstheme="minorHAnsi"/>
          <w:sz w:val="20"/>
          <w:szCs w:val="20"/>
        </w:rPr>
        <w:t>adverse findings</w:t>
      </w:r>
      <w:r w:rsidR="00F970EB">
        <w:rPr>
          <w:rFonts w:cstheme="minorHAnsi"/>
          <w:sz w:val="20"/>
          <w:szCs w:val="20"/>
        </w:rPr>
        <w:t xml:space="preserve"> or concerning outcomes. </w:t>
      </w:r>
    </w:p>
    <w:p w14:paraId="3CB40B71" w14:textId="344A0B2C" w:rsidR="009A6021" w:rsidRPr="007F1C01" w:rsidRDefault="00865A3F" w:rsidP="000707B0">
      <w:pPr>
        <w:rPr>
          <w:rFonts w:cstheme="minorHAnsi"/>
          <w:sz w:val="20"/>
          <w:szCs w:val="20"/>
        </w:rPr>
      </w:pPr>
      <w:r w:rsidRPr="00865A3F">
        <w:rPr>
          <w:rFonts w:cstheme="minorHAnsi"/>
          <w:sz w:val="20"/>
          <w:szCs w:val="20"/>
        </w:rPr>
        <w:t xml:space="preserve">At the </w:t>
      </w:r>
      <w:r w:rsidRPr="007F1C01">
        <w:rPr>
          <w:rFonts w:cstheme="minorHAnsi"/>
          <w:sz w:val="20"/>
          <w:szCs w:val="20"/>
        </w:rPr>
        <w:t>end of the research (or end of the semester), all files, whether paper or electronic (CDs, memory drives, PCs, laptops, and/or file servers, etc.), must be permanently destroyed/deleted</w:t>
      </w:r>
      <w:r w:rsidR="00A90A4E" w:rsidRPr="007F1C01">
        <w:rPr>
          <w:rFonts w:cstheme="minorHAnsi"/>
          <w:sz w:val="20"/>
          <w:szCs w:val="20"/>
        </w:rPr>
        <w:t xml:space="preserve"> in accordance with the Lethbridge College Records Management Policy.</w:t>
      </w:r>
    </w:p>
    <w:p w14:paraId="2DC8C7E7" w14:textId="7AA457DD" w:rsidR="000707B0" w:rsidRDefault="005D6268" w:rsidP="000707B0">
      <w:pPr>
        <w:rPr>
          <w:rFonts w:cstheme="minorHAnsi"/>
          <w:sz w:val="20"/>
          <w:szCs w:val="20"/>
        </w:rPr>
      </w:pPr>
      <w:r w:rsidRPr="007F1C01">
        <w:rPr>
          <w:rFonts w:cstheme="minorHAnsi"/>
          <w:sz w:val="20"/>
          <w:szCs w:val="20"/>
        </w:rPr>
        <w:t xml:space="preserve">Submission of this application </w:t>
      </w:r>
      <w:r w:rsidR="00C80036" w:rsidRPr="007F1C01">
        <w:rPr>
          <w:rFonts w:cstheme="minorHAnsi"/>
          <w:sz w:val="20"/>
          <w:szCs w:val="20"/>
        </w:rPr>
        <w:t xml:space="preserve">and supporting documentation </w:t>
      </w:r>
      <w:r w:rsidR="00716EED" w:rsidRPr="007F1C01">
        <w:rPr>
          <w:rFonts w:cstheme="minorHAnsi"/>
          <w:sz w:val="20"/>
          <w:szCs w:val="20"/>
        </w:rPr>
        <w:t>online</w:t>
      </w:r>
      <w:r w:rsidRPr="007F1C01">
        <w:rPr>
          <w:rFonts w:cstheme="minorHAnsi"/>
          <w:sz w:val="20"/>
          <w:szCs w:val="20"/>
        </w:rPr>
        <w:t xml:space="preserve"> or </w:t>
      </w:r>
      <w:r w:rsidR="00C80036" w:rsidRPr="007F1C01">
        <w:rPr>
          <w:rFonts w:cstheme="minorHAnsi"/>
          <w:sz w:val="20"/>
          <w:szCs w:val="20"/>
        </w:rPr>
        <w:t xml:space="preserve">in </w:t>
      </w:r>
      <w:r w:rsidR="00703425" w:rsidRPr="007F1C01">
        <w:rPr>
          <w:rFonts w:cstheme="minorHAnsi"/>
          <w:sz w:val="20"/>
          <w:szCs w:val="20"/>
        </w:rPr>
        <w:t xml:space="preserve">paper </w:t>
      </w:r>
      <w:r w:rsidR="00343A8C" w:rsidRPr="007F1C01">
        <w:rPr>
          <w:rFonts w:cstheme="minorHAnsi"/>
          <w:sz w:val="20"/>
          <w:szCs w:val="20"/>
        </w:rPr>
        <w:t>form</w:t>
      </w:r>
      <w:r w:rsidR="00C80036" w:rsidRPr="007F1C01">
        <w:rPr>
          <w:rFonts w:cstheme="minorHAnsi"/>
          <w:sz w:val="20"/>
          <w:szCs w:val="20"/>
        </w:rPr>
        <w:t>at</w:t>
      </w:r>
      <w:r w:rsidR="00343A8C" w:rsidRPr="007F1C01">
        <w:rPr>
          <w:rFonts w:cstheme="minorHAnsi"/>
          <w:sz w:val="20"/>
          <w:szCs w:val="20"/>
        </w:rPr>
        <w:t xml:space="preserve"> </w:t>
      </w:r>
      <w:r w:rsidR="00106F7D" w:rsidRPr="007F1C01">
        <w:rPr>
          <w:rFonts w:cstheme="minorHAnsi"/>
          <w:sz w:val="20"/>
          <w:szCs w:val="20"/>
        </w:rPr>
        <w:t>indicate</w:t>
      </w:r>
      <w:r w:rsidR="00716EED" w:rsidRPr="007F1C01">
        <w:rPr>
          <w:rFonts w:cstheme="minorHAnsi"/>
          <w:sz w:val="20"/>
          <w:szCs w:val="20"/>
        </w:rPr>
        <w:t>s</w:t>
      </w:r>
      <w:r w:rsidRPr="007F1C01">
        <w:rPr>
          <w:rFonts w:cstheme="minorHAnsi"/>
          <w:sz w:val="20"/>
          <w:szCs w:val="20"/>
        </w:rPr>
        <w:t xml:space="preserve"> compliance with the foregoing statement</w:t>
      </w:r>
      <w:r w:rsidR="00F0314D" w:rsidRPr="007F1C01">
        <w:rPr>
          <w:rFonts w:cstheme="minorHAnsi"/>
          <w:sz w:val="20"/>
          <w:szCs w:val="20"/>
        </w:rPr>
        <w:t>s</w:t>
      </w:r>
      <w:r w:rsidRPr="007F1C01">
        <w:rPr>
          <w:rFonts w:cstheme="minorHAnsi"/>
          <w:sz w:val="20"/>
          <w:szCs w:val="20"/>
        </w:rPr>
        <w:t>.</w:t>
      </w:r>
    </w:p>
    <w:p w14:paraId="127D782A" w14:textId="77777777" w:rsidR="0032295A" w:rsidRPr="000707B0" w:rsidRDefault="0032295A" w:rsidP="000707B0">
      <w:pPr>
        <w:rPr>
          <w:rFonts w:cstheme="minorHAnsi"/>
          <w:sz w:val="20"/>
          <w:szCs w:val="20"/>
        </w:rPr>
      </w:pPr>
    </w:p>
    <w:p w14:paraId="15E56D62" w14:textId="7E98F157" w:rsidR="0083649B" w:rsidRDefault="00C4088D" w:rsidP="002D55A9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Name and date</w:t>
      </w:r>
      <w:r w:rsidR="00716EED">
        <w:rPr>
          <w:rFonts w:cstheme="minorHAnsi"/>
          <w:sz w:val="20"/>
          <w:szCs w:val="20"/>
        </w:rPr>
        <w:t xml:space="preserve"> (online)</w:t>
      </w:r>
      <w:r>
        <w:rPr>
          <w:rFonts w:cstheme="minorHAnsi"/>
          <w:sz w:val="20"/>
          <w:szCs w:val="20"/>
        </w:rPr>
        <w:t>:</w:t>
      </w:r>
      <w:r w:rsidR="00703425">
        <w:rPr>
          <w:rFonts w:cstheme="minorHAnsi"/>
          <w:sz w:val="20"/>
          <w:szCs w:val="20"/>
        </w:rPr>
        <w:t xml:space="preserve"> ……………………………………………………………</w:t>
      </w:r>
    </w:p>
    <w:p w14:paraId="4C6F87E6" w14:textId="77777777" w:rsidR="0032295A" w:rsidRDefault="0032295A" w:rsidP="002D55A9">
      <w:pPr>
        <w:rPr>
          <w:rFonts w:cstheme="minorHAnsi"/>
          <w:sz w:val="20"/>
          <w:szCs w:val="20"/>
        </w:rPr>
      </w:pPr>
    </w:p>
    <w:p w14:paraId="1B81E418" w14:textId="20B9E9A2" w:rsidR="00CF0578" w:rsidRDefault="00CF0578" w:rsidP="002D55A9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ignature and date (</w:t>
      </w:r>
      <w:r w:rsidR="00716EED">
        <w:rPr>
          <w:rFonts w:cstheme="minorHAnsi"/>
          <w:sz w:val="20"/>
          <w:szCs w:val="20"/>
        </w:rPr>
        <w:t>paper f</w:t>
      </w:r>
      <w:r w:rsidR="00CE5DC1">
        <w:rPr>
          <w:rFonts w:cstheme="minorHAnsi"/>
          <w:sz w:val="20"/>
          <w:szCs w:val="20"/>
        </w:rPr>
        <w:t>orm</w:t>
      </w:r>
      <w:r w:rsidR="00716EED">
        <w:rPr>
          <w:rFonts w:cstheme="minorHAnsi"/>
          <w:sz w:val="20"/>
          <w:szCs w:val="20"/>
        </w:rPr>
        <w:t>)</w:t>
      </w:r>
      <w:r>
        <w:rPr>
          <w:rFonts w:cstheme="minorHAnsi"/>
          <w:sz w:val="20"/>
          <w:szCs w:val="20"/>
        </w:rPr>
        <w:t>:</w:t>
      </w:r>
      <w:r w:rsidR="0032295A">
        <w:rPr>
          <w:rFonts w:cstheme="minorHAnsi"/>
          <w:sz w:val="20"/>
          <w:szCs w:val="20"/>
        </w:rPr>
        <w:t xml:space="preserve"> ……………………………………………………………</w:t>
      </w:r>
    </w:p>
    <w:p w14:paraId="75531ED0" w14:textId="51E22965" w:rsidR="004E5A21" w:rsidRDefault="004E5A21" w:rsidP="004E5A21">
      <w:pPr>
        <w:rPr>
          <w:rFonts w:cstheme="minorHAnsi"/>
          <w:sz w:val="20"/>
          <w:szCs w:val="20"/>
        </w:rPr>
      </w:pPr>
    </w:p>
    <w:p w14:paraId="6C5AE859" w14:textId="0AEBCE71" w:rsidR="004E5A21" w:rsidRPr="004E5A21" w:rsidRDefault="004E5A21" w:rsidP="004E5A21">
      <w:pPr>
        <w:rPr>
          <w:rFonts w:cstheme="minorHAnsi"/>
          <w:sz w:val="20"/>
          <w:szCs w:val="20"/>
        </w:rPr>
      </w:pPr>
    </w:p>
    <w:sectPr w:rsidR="004E5A21" w:rsidRPr="004E5A21" w:rsidSect="00E24FE7">
      <w:headerReference w:type="default" r:id="rId9"/>
      <w:pgSz w:w="12240" w:h="15840"/>
      <w:pgMar w:top="85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A7C8B" w14:textId="77777777" w:rsidR="002309EA" w:rsidRDefault="002309EA" w:rsidP="00803749">
      <w:pPr>
        <w:spacing w:after="0" w:line="240" w:lineRule="auto"/>
      </w:pPr>
      <w:r>
        <w:separator/>
      </w:r>
    </w:p>
  </w:endnote>
  <w:endnote w:type="continuationSeparator" w:id="0">
    <w:p w14:paraId="1F75C32F" w14:textId="77777777" w:rsidR="002309EA" w:rsidRDefault="002309EA" w:rsidP="008037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Sans">
    <w:altName w:val="Yu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194A9F" w14:textId="77777777" w:rsidR="002309EA" w:rsidRDefault="002309EA" w:rsidP="00803749">
      <w:pPr>
        <w:spacing w:after="0" w:line="240" w:lineRule="auto"/>
      </w:pPr>
      <w:r>
        <w:separator/>
      </w:r>
    </w:p>
  </w:footnote>
  <w:footnote w:type="continuationSeparator" w:id="0">
    <w:p w14:paraId="403983B9" w14:textId="77777777" w:rsidR="002309EA" w:rsidRDefault="002309EA" w:rsidP="008037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7308179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63ABF57" w14:textId="7142E897" w:rsidR="00803749" w:rsidRDefault="0080374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A52583" w14:textId="77777777" w:rsidR="00803749" w:rsidRDefault="008037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D00C82"/>
    <w:multiLevelType w:val="hybridMultilevel"/>
    <w:tmpl w:val="07909BE6"/>
    <w:lvl w:ilvl="0" w:tplc="58B6B1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17C46"/>
    <w:multiLevelType w:val="hybridMultilevel"/>
    <w:tmpl w:val="A19E9C1C"/>
    <w:lvl w:ilvl="0" w:tplc="1CECD2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581710"/>
    <w:multiLevelType w:val="hybridMultilevel"/>
    <w:tmpl w:val="0A8017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F249C5"/>
    <w:multiLevelType w:val="hybridMultilevel"/>
    <w:tmpl w:val="C04241AE"/>
    <w:lvl w:ilvl="0" w:tplc="0A26B3F8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D7865E6"/>
    <w:multiLevelType w:val="hybridMultilevel"/>
    <w:tmpl w:val="50DEC82C"/>
    <w:lvl w:ilvl="0" w:tplc="260ABA4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4458337">
    <w:abstractNumId w:val="0"/>
  </w:num>
  <w:num w:numId="2" w16cid:durableId="239681602">
    <w:abstractNumId w:val="1"/>
  </w:num>
  <w:num w:numId="3" w16cid:durableId="766342981">
    <w:abstractNumId w:val="3"/>
  </w:num>
  <w:num w:numId="4" w16cid:durableId="1032342645">
    <w:abstractNumId w:val="4"/>
  </w:num>
  <w:num w:numId="5" w16cid:durableId="12281499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wMLcwtDA0B5LGFko6SsGpxcWZ+XkgBYYGtQA3t3CuLQAAAA=="/>
  </w:docVars>
  <w:rsids>
    <w:rsidRoot w:val="00710AAF"/>
    <w:rsid w:val="000163F2"/>
    <w:rsid w:val="00016FF7"/>
    <w:rsid w:val="0001766A"/>
    <w:rsid w:val="00021FAA"/>
    <w:rsid w:val="00023D4D"/>
    <w:rsid w:val="000255B6"/>
    <w:rsid w:val="00062C2E"/>
    <w:rsid w:val="00063067"/>
    <w:rsid w:val="000707B0"/>
    <w:rsid w:val="000801D2"/>
    <w:rsid w:val="000908BE"/>
    <w:rsid w:val="000A67FD"/>
    <w:rsid w:val="000B2D45"/>
    <w:rsid w:val="000B5F92"/>
    <w:rsid w:val="000C0DE8"/>
    <w:rsid w:val="000D42F5"/>
    <w:rsid w:val="000D43AD"/>
    <w:rsid w:val="000F78D3"/>
    <w:rsid w:val="001032C4"/>
    <w:rsid w:val="00106F7D"/>
    <w:rsid w:val="001100BF"/>
    <w:rsid w:val="00110186"/>
    <w:rsid w:val="00116293"/>
    <w:rsid w:val="00121F49"/>
    <w:rsid w:val="0013091D"/>
    <w:rsid w:val="0015007D"/>
    <w:rsid w:val="00151AB7"/>
    <w:rsid w:val="00153827"/>
    <w:rsid w:val="00163D02"/>
    <w:rsid w:val="00165590"/>
    <w:rsid w:val="0017227E"/>
    <w:rsid w:val="001815E4"/>
    <w:rsid w:val="00182CA4"/>
    <w:rsid w:val="0018394C"/>
    <w:rsid w:val="0018581E"/>
    <w:rsid w:val="00190CE8"/>
    <w:rsid w:val="0019699E"/>
    <w:rsid w:val="00197C2D"/>
    <w:rsid w:val="001A11BD"/>
    <w:rsid w:val="001A1A37"/>
    <w:rsid w:val="001A4BC4"/>
    <w:rsid w:val="001C17D7"/>
    <w:rsid w:val="001C56BF"/>
    <w:rsid w:val="001C5BCB"/>
    <w:rsid w:val="001D4115"/>
    <w:rsid w:val="001D5BF0"/>
    <w:rsid w:val="001D7115"/>
    <w:rsid w:val="001E6807"/>
    <w:rsid w:val="001F195C"/>
    <w:rsid w:val="00216901"/>
    <w:rsid w:val="002309EA"/>
    <w:rsid w:val="002343FF"/>
    <w:rsid w:val="002427F2"/>
    <w:rsid w:val="00265CD8"/>
    <w:rsid w:val="0027502C"/>
    <w:rsid w:val="0027694D"/>
    <w:rsid w:val="002804E8"/>
    <w:rsid w:val="002917AF"/>
    <w:rsid w:val="00291A11"/>
    <w:rsid w:val="002A4087"/>
    <w:rsid w:val="002B4083"/>
    <w:rsid w:val="002C0985"/>
    <w:rsid w:val="002D55A9"/>
    <w:rsid w:val="002E37E7"/>
    <w:rsid w:val="002F7895"/>
    <w:rsid w:val="00300F51"/>
    <w:rsid w:val="003227B2"/>
    <w:rsid w:val="0032295A"/>
    <w:rsid w:val="003229D9"/>
    <w:rsid w:val="00330309"/>
    <w:rsid w:val="00331D11"/>
    <w:rsid w:val="00343A8C"/>
    <w:rsid w:val="003513CB"/>
    <w:rsid w:val="00364E48"/>
    <w:rsid w:val="00365B6E"/>
    <w:rsid w:val="003930F1"/>
    <w:rsid w:val="00397B3A"/>
    <w:rsid w:val="003B6369"/>
    <w:rsid w:val="003C66FA"/>
    <w:rsid w:val="003C73D4"/>
    <w:rsid w:val="003F3907"/>
    <w:rsid w:val="003F580E"/>
    <w:rsid w:val="0040390A"/>
    <w:rsid w:val="004048AC"/>
    <w:rsid w:val="00417A80"/>
    <w:rsid w:val="00430FA7"/>
    <w:rsid w:val="00437812"/>
    <w:rsid w:val="00451428"/>
    <w:rsid w:val="00452E44"/>
    <w:rsid w:val="004533EC"/>
    <w:rsid w:val="00457990"/>
    <w:rsid w:val="0046377F"/>
    <w:rsid w:val="00483DDB"/>
    <w:rsid w:val="004A2118"/>
    <w:rsid w:val="004D1B4F"/>
    <w:rsid w:val="004D2702"/>
    <w:rsid w:val="004E5A21"/>
    <w:rsid w:val="004F130D"/>
    <w:rsid w:val="004F3462"/>
    <w:rsid w:val="004F4DA5"/>
    <w:rsid w:val="0050632E"/>
    <w:rsid w:val="005135DD"/>
    <w:rsid w:val="00514853"/>
    <w:rsid w:val="00541528"/>
    <w:rsid w:val="00543DBB"/>
    <w:rsid w:val="005531D6"/>
    <w:rsid w:val="00555184"/>
    <w:rsid w:val="0055518A"/>
    <w:rsid w:val="00556EC7"/>
    <w:rsid w:val="00563D2D"/>
    <w:rsid w:val="00585324"/>
    <w:rsid w:val="00587936"/>
    <w:rsid w:val="005944A9"/>
    <w:rsid w:val="00596C05"/>
    <w:rsid w:val="005B55A4"/>
    <w:rsid w:val="005C3292"/>
    <w:rsid w:val="005D44F9"/>
    <w:rsid w:val="005D6268"/>
    <w:rsid w:val="005E1643"/>
    <w:rsid w:val="005E3B3F"/>
    <w:rsid w:val="00627078"/>
    <w:rsid w:val="006441E0"/>
    <w:rsid w:val="00656BEA"/>
    <w:rsid w:val="00656D28"/>
    <w:rsid w:val="006644EC"/>
    <w:rsid w:val="00664B05"/>
    <w:rsid w:val="0068399B"/>
    <w:rsid w:val="00683ED6"/>
    <w:rsid w:val="0069044D"/>
    <w:rsid w:val="006A3F3F"/>
    <w:rsid w:val="006F2CC8"/>
    <w:rsid w:val="00703425"/>
    <w:rsid w:val="0070611D"/>
    <w:rsid w:val="00710AAF"/>
    <w:rsid w:val="00713E20"/>
    <w:rsid w:val="00716EED"/>
    <w:rsid w:val="00733E91"/>
    <w:rsid w:val="00735AFA"/>
    <w:rsid w:val="00752535"/>
    <w:rsid w:val="0076283C"/>
    <w:rsid w:val="0076493B"/>
    <w:rsid w:val="00777DC0"/>
    <w:rsid w:val="00797D7A"/>
    <w:rsid w:val="007B0D91"/>
    <w:rsid w:val="007B1FF5"/>
    <w:rsid w:val="007C280E"/>
    <w:rsid w:val="007D123F"/>
    <w:rsid w:val="007F1C01"/>
    <w:rsid w:val="007F1ED2"/>
    <w:rsid w:val="007F7C92"/>
    <w:rsid w:val="00803749"/>
    <w:rsid w:val="0081645C"/>
    <w:rsid w:val="0083649B"/>
    <w:rsid w:val="00840C3A"/>
    <w:rsid w:val="008602C8"/>
    <w:rsid w:val="00865A3F"/>
    <w:rsid w:val="00873265"/>
    <w:rsid w:val="008912A4"/>
    <w:rsid w:val="008A4FF7"/>
    <w:rsid w:val="008B282E"/>
    <w:rsid w:val="008B2E76"/>
    <w:rsid w:val="008C6A07"/>
    <w:rsid w:val="008D5766"/>
    <w:rsid w:val="008D5E9A"/>
    <w:rsid w:val="008E2749"/>
    <w:rsid w:val="008E6F28"/>
    <w:rsid w:val="008F1F30"/>
    <w:rsid w:val="008F22F5"/>
    <w:rsid w:val="008F791B"/>
    <w:rsid w:val="00920A5B"/>
    <w:rsid w:val="009236A5"/>
    <w:rsid w:val="009263C7"/>
    <w:rsid w:val="009365C0"/>
    <w:rsid w:val="00941247"/>
    <w:rsid w:val="00950B9C"/>
    <w:rsid w:val="00952F34"/>
    <w:rsid w:val="00963777"/>
    <w:rsid w:val="00976C96"/>
    <w:rsid w:val="009A6021"/>
    <w:rsid w:val="009B084F"/>
    <w:rsid w:val="009B61A3"/>
    <w:rsid w:val="009D173C"/>
    <w:rsid w:val="009D3C2E"/>
    <w:rsid w:val="009E616E"/>
    <w:rsid w:val="009E6337"/>
    <w:rsid w:val="00A117BE"/>
    <w:rsid w:val="00A12105"/>
    <w:rsid w:val="00A14B03"/>
    <w:rsid w:val="00A1638B"/>
    <w:rsid w:val="00A17757"/>
    <w:rsid w:val="00A359E8"/>
    <w:rsid w:val="00A36880"/>
    <w:rsid w:val="00A410A7"/>
    <w:rsid w:val="00A451A2"/>
    <w:rsid w:val="00A51AA8"/>
    <w:rsid w:val="00A70B8A"/>
    <w:rsid w:val="00A71397"/>
    <w:rsid w:val="00A75CD9"/>
    <w:rsid w:val="00A77058"/>
    <w:rsid w:val="00A8702D"/>
    <w:rsid w:val="00A90A4E"/>
    <w:rsid w:val="00AA2E1B"/>
    <w:rsid w:val="00AA5A84"/>
    <w:rsid w:val="00AA5C66"/>
    <w:rsid w:val="00AB2849"/>
    <w:rsid w:val="00AD03A1"/>
    <w:rsid w:val="00AD18A7"/>
    <w:rsid w:val="00AD2CB1"/>
    <w:rsid w:val="00AD377E"/>
    <w:rsid w:val="00AD5DA8"/>
    <w:rsid w:val="00AE2168"/>
    <w:rsid w:val="00B03660"/>
    <w:rsid w:val="00B040BB"/>
    <w:rsid w:val="00B13AB4"/>
    <w:rsid w:val="00B2056E"/>
    <w:rsid w:val="00B30FDE"/>
    <w:rsid w:val="00B36A88"/>
    <w:rsid w:val="00B51FEF"/>
    <w:rsid w:val="00B561BC"/>
    <w:rsid w:val="00B63753"/>
    <w:rsid w:val="00B70E1E"/>
    <w:rsid w:val="00B74597"/>
    <w:rsid w:val="00B76CF0"/>
    <w:rsid w:val="00B822D1"/>
    <w:rsid w:val="00B916FE"/>
    <w:rsid w:val="00BD0191"/>
    <w:rsid w:val="00BE3D52"/>
    <w:rsid w:val="00C4088D"/>
    <w:rsid w:val="00C43856"/>
    <w:rsid w:val="00C50AD4"/>
    <w:rsid w:val="00C7434D"/>
    <w:rsid w:val="00C753D4"/>
    <w:rsid w:val="00C80036"/>
    <w:rsid w:val="00C83D36"/>
    <w:rsid w:val="00CA7C97"/>
    <w:rsid w:val="00CC3B21"/>
    <w:rsid w:val="00CC7882"/>
    <w:rsid w:val="00CE5DC1"/>
    <w:rsid w:val="00CE66CD"/>
    <w:rsid w:val="00CF0578"/>
    <w:rsid w:val="00CF1D6D"/>
    <w:rsid w:val="00D0425F"/>
    <w:rsid w:val="00D12287"/>
    <w:rsid w:val="00D60CAE"/>
    <w:rsid w:val="00D77E48"/>
    <w:rsid w:val="00DB1301"/>
    <w:rsid w:val="00DB55B9"/>
    <w:rsid w:val="00DD0ED4"/>
    <w:rsid w:val="00DE6EE3"/>
    <w:rsid w:val="00DE6F3F"/>
    <w:rsid w:val="00DE7AC5"/>
    <w:rsid w:val="00DF5660"/>
    <w:rsid w:val="00E00A4A"/>
    <w:rsid w:val="00E12F06"/>
    <w:rsid w:val="00E14F67"/>
    <w:rsid w:val="00E242C9"/>
    <w:rsid w:val="00E24FE7"/>
    <w:rsid w:val="00E34988"/>
    <w:rsid w:val="00E4313B"/>
    <w:rsid w:val="00E4720A"/>
    <w:rsid w:val="00E479A3"/>
    <w:rsid w:val="00E845B3"/>
    <w:rsid w:val="00EA3738"/>
    <w:rsid w:val="00EA48FC"/>
    <w:rsid w:val="00EB1478"/>
    <w:rsid w:val="00EB2D03"/>
    <w:rsid w:val="00EB434F"/>
    <w:rsid w:val="00EE26A2"/>
    <w:rsid w:val="00EF393D"/>
    <w:rsid w:val="00F0314D"/>
    <w:rsid w:val="00F114F8"/>
    <w:rsid w:val="00F11A87"/>
    <w:rsid w:val="00F5333B"/>
    <w:rsid w:val="00F5598D"/>
    <w:rsid w:val="00F57A91"/>
    <w:rsid w:val="00F6773C"/>
    <w:rsid w:val="00F970EB"/>
    <w:rsid w:val="00FB1B83"/>
    <w:rsid w:val="00FC0D1A"/>
    <w:rsid w:val="00FC3B6E"/>
    <w:rsid w:val="00FE2D5E"/>
    <w:rsid w:val="00FE5263"/>
    <w:rsid w:val="00FF3AA4"/>
    <w:rsid w:val="00FF3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EE439"/>
  <w15:chartTrackingRefBased/>
  <w15:docId w15:val="{B24631CA-BE8D-45BA-9E30-57F5B2FB5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1F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0AAF"/>
    <w:pPr>
      <w:ind w:left="720"/>
      <w:contextualSpacing/>
    </w:pPr>
  </w:style>
  <w:style w:type="table" w:styleId="TableGrid">
    <w:name w:val="Table Grid"/>
    <w:basedOn w:val="TableNormal"/>
    <w:uiPriority w:val="39"/>
    <w:rsid w:val="002750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03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3749"/>
  </w:style>
  <w:style w:type="paragraph" w:styleId="Footer">
    <w:name w:val="footer"/>
    <w:basedOn w:val="Normal"/>
    <w:link w:val="FooterChar"/>
    <w:uiPriority w:val="99"/>
    <w:unhideWhenUsed/>
    <w:rsid w:val="00803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3749"/>
  </w:style>
  <w:style w:type="character" w:styleId="Hyperlink">
    <w:name w:val="Hyperlink"/>
    <w:basedOn w:val="DefaultParagraphFont"/>
    <w:uiPriority w:val="99"/>
    <w:unhideWhenUsed/>
    <w:rsid w:val="00AA5C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5E9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33E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3E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3E9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3E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3E91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51FE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thbridgecollege.ca/document-centre/forms/applied-research/informed-consent-templat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ervicealberta.ca/foip/legislation/foip-act.cf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40</Words>
  <Characters>47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path De Silva</dc:creator>
  <cp:keywords/>
  <dc:description/>
  <cp:lastModifiedBy>Sampath De Silva</cp:lastModifiedBy>
  <cp:revision>4</cp:revision>
  <dcterms:created xsi:type="dcterms:W3CDTF">2022-09-02T19:36:00Z</dcterms:created>
  <dcterms:modified xsi:type="dcterms:W3CDTF">2022-09-02T19:37:00Z</dcterms:modified>
</cp:coreProperties>
</file>